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49E6CC9" w14:textId="33195C5D" w:rsidR="00D15CFF" w:rsidRDefault="00D15CFF" w:rsidP="00D15CFF">
      <w:pPr>
        <w:spacing w:before="480"/>
        <w:jc w:val="center"/>
        <w:rPr>
          <w:sz w:val="28"/>
          <w:szCs w:val="28"/>
        </w:rPr>
      </w:pPr>
      <w:r w:rsidRPr="009F50F7">
        <w:rPr>
          <w:noProof/>
          <w:lang w:eastAsia="pt-BR"/>
        </w:rPr>
        <w:drawing>
          <wp:anchor distT="0" distB="0" distL="114300" distR="114300" simplePos="0" relativeHeight="251666432" behindDoc="0" locked="1" layoutInCell="1" allowOverlap="1" wp14:anchorId="7FCE0757" wp14:editId="42077853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1079500" cy="1079500"/>
            <wp:effectExtent l="0" t="0" r="6350" b="635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" cy="1079500"/>
                    </a:xfrm>
                    <a:prstGeom prst="rect">
                      <a:avLst/>
                    </a:prstGeom>
                    <a:solidFill>
                      <a:srgbClr val="FFFFFF">
                        <a:alpha val="0"/>
                      </a:srgbClr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5DAA">
        <w:rPr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6A9A5222" wp14:editId="67C9F7CF">
                <wp:simplePos x="0" y="0"/>
                <wp:positionH relativeFrom="margin">
                  <wp:posOffset>-13335</wp:posOffset>
                </wp:positionH>
                <wp:positionV relativeFrom="page">
                  <wp:posOffset>2343150</wp:posOffset>
                </wp:positionV>
                <wp:extent cx="5759450" cy="0"/>
                <wp:effectExtent l="0" t="19050" r="31750" b="19050"/>
                <wp:wrapNone/>
                <wp:docPr id="29" name="Conector reto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94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05356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742C42" id="Conector reto 29" o:spid="_x0000_s1026" style="position:absolute;z-index:251642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-1.05pt,184.5pt" to="452.45pt,18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" strokecolor="#053566" strokeweight="2.25pt">
                <v:stroke joinstyle="miter"/>
                <w10:wrap anchorx="margin" anchory="page"/>
              </v:line>
            </w:pict>
          </mc:Fallback>
        </mc:AlternateContent>
      </w:r>
      <w:r>
        <w:rPr>
          <w:sz w:val="28"/>
          <w:szCs w:val="28"/>
        </w:rPr>
        <w:t>INS</w:t>
      </w:r>
      <w:bookmarkStart w:id="0" w:name="_Hlk496891818"/>
      <w:bookmarkEnd w:id="0"/>
      <w:r>
        <w:rPr>
          <w:sz w:val="28"/>
          <w:szCs w:val="28"/>
        </w:rPr>
        <w:t>TITUTO INFNET</w:t>
      </w:r>
    </w:p>
    <w:p w14:paraId="67572988" w14:textId="21B0544A" w:rsidR="001A0368" w:rsidRPr="009E7776" w:rsidRDefault="00D15CFF" w:rsidP="00D15CFF">
      <w:pPr>
        <w:jc w:val="center"/>
        <w:rPr>
          <w:sz w:val="28"/>
          <w:szCs w:val="28"/>
        </w:rPr>
      </w:pPr>
      <w:r>
        <w:rPr>
          <w:sz w:val="28"/>
          <w:szCs w:val="28"/>
        </w:rPr>
        <w:t>ESCOLA SUPERIOR DA TECNOLOGIA DA INFORMAÇÃO</w:t>
      </w:r>
    </w:p>
    <w:p w14:paraId="15E12FAF" w14:textId="4CBA49DC" w:rsidR="001A0368" w:rsidRPr="009E7776" w:rsidRDefault="001A0368">
      <w:pPr>
        <w:jc w:val="center"/>
        <w:rPr>
          <w:sz w:val="28"/>
          <w:szCs w:val="28"/>
        </w:rPr>
      </w:pPr>
      <w:r w:rsidRPr="009E7776">
        <w:rPr>
          <w:sz w:val="28"/>
          <w:szCs w:val="28"/>
        </w:rPr>
        <w:t xml:space="preserve">CURSO DE </w:t>
      </w:r>
      <w:r w:rsidR="00D15CFF">
        <w:rPr>
          <w:sz w:val="28"/>
          <w:szCs w:val="28"/>
        </w:rPr>
        <w:t>ENGENHARIA DE SOFTWARES</w:t>
      </w:r>
    </w:p>
    <w:p w14:paraId="421C20F9" w14:textId="77777777" w:rsidR="001A0368" w:rsidRPr="00616480" w:rsidRDefault="001A0368" w:rsidP="00D15CFF">
      <w:pPr>
        <w:widowControl w:val="0"/>
        <w:spacing w:before="2220"/>
        <w:jc w:val="center"/>
      </w:pPr>
      <w:r w:rsidRPr="00616480">
        <w:rPr>
          <w:sz w:val="28"/>
        </w:rPr>
        <w:t>Francisco Alves Camello Neto</w:t>
      </w:r>
    </w:p>
    <w:p w14:paraId="370672D2" w14:textId="16117931" w:rsidR="009E7776" w:rsidRDefault="0011538F" w:rsidP="00D15CFF">
      <w:pPr>
        <w:numPr>
          <w:ilvl w:val="0"/>
          <w:numId w:val="1"/>
        </w:numPr>
        <w:tabs>
          <w:tab w:val="clear" w:pos="0"/>
        </w:tabs>
        <w:spacing w:before="2220"/>
        <w:jc w:val="center"/>
        <w:rPr>
          <w:b/>
          <w:sz w:val="32"/>
        </w:rPr>
      </w:pPr>
      <w:r>
        <w:rPr>
          <w:b/>
          <w:sz w:val="32"/>
        </w:rPr>
        <w:t>TP01</w:t>
      </w:r>
      <w:r w:rsidR="009E7776">
        <w:rPr>
          <w:b/>
          <w:sz w:val="32"/>
        </w:rPr>
        <w:t xml:space="preserve"> - </w:t>
      </w:r>
      <w:r w:rsidRPr="0011538F">
        <w:rPr>
          <w:b/>
          <w:sz w:val="32"/>
        </w:rPr>
        <w:t>Fundamentos do Desenvolvimento de Aplicações Web ASP .NET</w:t>
      </w:r>
    </w:p>
    <w:p w14:paraId="1AE16857" w14:textId="17A89863" w:rsidR="00D15CFF" w:rsidRPr="00E57554" w:rsidRDefault="00E202E0" w:rsidP="001B0CC2">
      <w:pPr>
        <w:widowControl w:val="0"/>
        <w:spacing w:before="2640"/>
        <w:jc w:val="center"/>
        <w:rPr>
          <w:sz w:val="28"/>
        </w:rPr>
      </w:pPr>
      <w:r w:rsidRPr="00E57554">
        <w:rPr>
          <w:sz w:val="28"/>
        </w:rPr>
        <w:t>Prof.</w:t>
      </w:r>
      <w:r w:rsidR="00D15CFF" w:rsidRPr="00E57554">
        <w:rPr>
          <w:sz w:val="28"/>
        </w:rPr>
        <w:t xml:space="preserve"> </w:t>
      </w:r>
      <w:r w:rsidRPr="00E57554">
        <w:rPr>
          <w:sz w:val="28"/>
        </w:rPr>
        <w:t>Felipe Damião Barcelos Villela de Andrade</w:t>
      </w:r>
    </w:p>
    <w:p w14:paraId="782CFC95" w14:textId="5D20004F" w:rsidR="001A0368" w:rsidRPr="00292484" w:rsidRDefault="00292484" w:rsidP="001B0CC2">
      <w:pPr>
        <w:widowControl w:val="0"/>
        <w:spacing w:before="1680"/>
        <w:jc w:val="center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6DFF4A04" wp14:editId="1CEF57CC">
                <wp:simplePos x="0" y="0"/>
                <wp:positionH relativeFrom="margin">
                  <wp:align>right</wp:align>
                </wp:positionH>
                <wp:positionV relativeFrom="page">
                  <wp:posOffset>9453880</wp:posOffset>
                </wp:positionV>
                <wp:extent cx="5759450" cy="0"/>
                <wp:effectExtent l="0" t="19050" r="31750" b="19050"/>
                <wp:wrapNone/>
                <wp:docPr id="30" name="Conector reto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94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05356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2C0C98" id="Conector reto 30" o:spid="_x0000_s1026" style="position:absolute;z-index:2516449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" from="402.3pt,744.4pt" to="855.8pt,74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" strokecolor="#053566" strokeweight="2.25pt">
                <v:stroke joinstyle="miter"/>
                <w10:wrap anchorx="margin" anchory="page"/>
              </v:line>
            </w:pict>
          </mc:Fallback>
        </mc:AlternateContent>
      </w:r>
      <w:r w:rsidR="009E7776">
        <w:rPr>
          <w:b/>
          <w:sz w:val="28"/>
          <w:szCs w:val="28"/>
        </w:rPr>
        <w:t>Brasília</w:t>
      </w:r>
    </w:p>
    <w:p w14:paraId="70E2C834" w14:textId="0B890A73" w:rsidR="001A0368" w:rsidRPr="009F50F7" w:rsidRDefault="009D3312">
      <w:pPr>
        <w:widowControl w:val="0"/>
        <w:jc w:val="center"/>
        <w:sectPr w:rsidR="001A0368" w:rsidRPr="009F50F7">
          <w:headerReference w:type="default" r:id="rId9"/>
          <w:pgSz w:w="11906" w:h="16838"/>
          <w:pgMar w:top="1701" w:right="1134" w:bottom="1134" w:left="1701" w:header="720" w:footer="720" w:gutter="0"/>
          <w:pgNumType w:fmt="lowerRoman" w:start="1"/>
          <w:cols w:space="720"/>
          <w:docGrid w:linePitch="360"/>
        </w:sectPr>
      </w:pPr>
      <w:r>
        <w:rPr>
          <w:b/>
          <w:sz w:val="28"/>
          <w:szCs w:val="28"/>
        </w:rPr>
        <w:t>2</w:t>
      </w:r>
      <w:r w:rsidR="009874D4">
        <w:rPr>
          <w:b/>
          <w:sz w:val="28"/>
          <w:szCs w:val="28"/>
        </w:rPr>
        <w:t>5</w:t>
      </w:r>
      <w:r>
        <w:rPr>
          <w:b/>
          <w:sz w:val="28"/>
          <w:szCs w:val="28"/>
        </w:rPr>
        <w:t xml:space="preserve"> de </w:t>
      </w:r>
      <w:r w:rsidR="009874D4">
        <w:rPr>
          <w:b/>
          <w:sz w:val="28"/>
          <w:szCs w:val="28"/>
        </w:rPr>
        <w:t>abril</w:t>
      </w:r>
      <w:r>
        <w:rPr>
          <w:b/>
          <w:sz w:val="28"/>
          <w:szCs w:val="28"/>
        </w:rPr>
        <w:t xml:space="preserve"> de </w:t>
      </w:r>
      <w:r w:rsidR="001A0368" w:rsidRPr="00292484">
        <w:rPr>
          <w:b/>
          <w:sz w:val="28"/>
          <w:szCs w:val="28"/>
        </w:rPr>
        <w:t>20</w:t>
      </w:r>
      <w:r w:rsidR="009E7776">
        <w:rPr>
          <w:b/>
          <w:sz w:val="28"/>
          <w:szCs w:val="28"/>
        </w:rPr>
        <w:t>2</w:t>
      </w:r>
      <w:r w:rsidR="009874D4">
        <w:rPr>
          <w:b/>
          <w:sz w:val="28"/>
          <w:szCs w:val="28"/>
        </w:rPr>
        <w:t>1</w:t>
      </w:r>
    </w:p>
    <w:p w14:paraId="330F9388" w14:textId="77777777" w:rsidR="001A0368" w:rsidRPr="00872261" w:rsidRDefault="001A0368" w:rsidP="00B903FE">
      <w:pPr>
        <w:spacing w:after="160" w:line="360" w:lineRule="auto"/>
        <w:jc w:val="center"/>
        <w:rPr>
          <w:b/>
          <w:sz w:val="26"/>
          <w:szCs w:val="26"/>
        </w:rPr>
      </w:pPr>
      <w:r w:rsidRPr="00872261">
        <w:rPr>
          <w:b/>
          <w:sz w:val="26"/>
          <w:szCs w:val="26"/>
        </w:rPr>
        <w:lastRenderedPageBreak/>
        <w:t>SUMÁRIO</w:t>
      </w:r>
    </w:p>
    <w:bookmarkStart w:id="1" w:name="_Hlk504036786"/>
    <w:p w14:paraId="081C4404" w14:textId="2F5FB948" w:rsidR="009874D4" w:rsidRDefault="001A0368">
      <w:pPr>
        <w:pStyle w:val="Sumrio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 w:rsidRPr="00B903FE">
        <w:rPr>
          <w:b w:val="0"/>
        </w:rPr>
        <w:fldChar w:fldCharType="begin"/>
      </w:r>
      <w:r w:rsidRPr="00F86312">
        <w:rPr>
          <w:b w:val="0"/>
        </w:rPr>
        <w:instrText xml:space="preserve"> TOC \o "1-3" \h \z \u </w:instrText>
      </w:r>
      <w:r w:rsidRPr="00B903FE">
        <w:rPr>
          <w:b w:val="0"/>
        </w:rPr>
        <w:fldChar w:fldCharType="separate"/>
      </w:r>
      <w:hyperlink w:anchor="_Toc70237776" w:history="1">
        <w:r w:rsidR="009874D4" w:rsidRPr="00867A85">
          <w:rPr>
            <w:rStyle w:val="Hyperlink"/>
            <w:noProof/>
          </w:rPr>
          <w:t>1 - QUESTÃO 01</w:t>
        </w:r>
        <w:r w:rsidR="009874D4">
          <w:rPr>
            <w:noProof/>
            <w:webHidden/>
          </w:rPr>
          <w:tab/>
        </w:r>
        <w:r w:rsidR="009874D4">
          <w:rPr>
            <w:noProof/>
            <w:webHidden/>
          </w:rPr>
          <w:fldChar w:fldCharType="begin"/>
        </w:r>
        <w:r w:rsidR="009874D4">
          <w:rPr>
            <w:noProof/>
            <w:webHidden/>
          </w:rPr>
          <w:instrText xml:space="preserve"> PAGEREF _Toc70237776 \h </w:instrText>
        </w:r>
        <w:r w:rsidR="009874D4">
          <w:rPr>
            <w:noProof/>
            <w:webHidden/>
          </w:rPr>
        </w:r>
        <w:r w:rsidR="009874D4">
          <w:rPr>
            <w:noProof/>
            <w:webHidden/>
          </w:rPr>
          <w:fldChar w:fldCharType="separate"/>
        </w:r>
        <w:r w:rsidR="00F7561C">
          <w:rPr>
            <w:noProof/>
            <w:webHidden/>
          </w:rPr>
          <w:t>3</w:t>
        </w:r>
        <w:r w:rsidR="009874D4">
          <w:rPr>
            <w:noProof/>
            <w:webHidden/>
          </w:rPr>
          <w:fldChar w:fldCharType="end"/>
        </w:r>
      </w:hyperlink>
    </w:p>
    <w:p w14:paraId="3F69FF0E" w14:textId="1F1DEEE3" w:rsidR="009874D4" w:rsidRDefault="00F32183">
      <w:pPr>
        <w:pStyle w:val="Sumrio2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70237777" w:history="1">
        <w:r w:rsidR="009874D4" w:rsidRPr="00867A85">
          <w:rPr>
            <w:rStyle w:val="Hyperlink"/>
            <w:smallCaps/>
            <w:noProof/>
          </w:rPr>
          <w:t xml:space="preserve">1.1 - </w:t>
        </w:r>
        <w:r w:rsidR="009874D4" w:rsidRPr="00867A85">
          <w:rPr>
            <w:rStyle w:val="Hyperlink"/>
            <w:noProof/>
          </w:rPr>
          <w:t>Criar um diagrama de uma arquitetura para o desenvolvimento de aplicações web em camadas. O seu diagrama deve conter, pelo menos, 3 camadas. É importante que você destaque no seu diagrama o papel de cada camada, assim como as principais tecnologias utilizadas naquela camada.</w:t>
        </w:r>
        <w:r w:rsidR="009874D4">
          <w:rPr>
            <w:noProof/>
            <w:webHidden/>
          </w:rPr>
          <w:tab/>
        </w:r>
        <w:r w:rsidR="009874D4">
          <w:rPr>
            <w:noProof/>
            <w:webHidden/>
          </w:rPr>
          <w:fldChar w:fldCharType="begin"/>
        </w:r>
        <w:r w:rsidR="009874D4">
          <w:rPr>
            <w:noProof/>
            <w:webHidden/>
          </w:rPr>
          <w:instrText xml:space="preserve"> PAGEREF _Toc70237777 \h </w:instrText>
        </w:r>
        <w:r w:rsidR="009874D4">
          <w:rPr>
            <w:noProof/>
            <w:webHidden/>
          </w:rPr>
        </w:r>
        <w:r w:rsidR="009874D4">
          <w:rPr>
            <w:noProof/>
            <w:webHidden/>
          </w:rPr>
          <w:fldChar w:fldCharType="separate"/>
        </w:r>
        <w:r w:rsidR="00F7561C">
          <w:rPr>
            <w:noProof/>
            <w:webHidden/>
          </w:rPr>
          <w:t>3</w:t>
        </w:r>
        <w:r w:rsidR="009874D4">
          <w:rPr>
            <w:noProof/>
            <w:webHidden/>
          </w:rPr>
          <w:fldChar w:fldCharType="end"/>
        </w:r>
      </w:hyperlink>
    </w:p>
    <w:p w14:paraId="2154C49B" w14:textId="606A9F5D" w:rsidR="000735B1" w:rsidRDefault="001A0368" w:rsidP="007E5736">
      <w:pPr>
        <w:pStyle w:val="Ttulo1"/>
        <w:rPr>
          <w:b w:val="0"/>
        </w:rPr>
        <w:sectPr w:rsidR="000735B1" w:rsidSect="00A76610">
          <w:headerReference w:type="default" r:id="rId10"/>
          <w:pgSz w:w="11906" w:h="16838"/>
          <w:pgMar w:top="1701" w:right="1134" w:bottom="1134" w:left="1701" w:header="720" w:footer="720" w:gutter="0"/>
          <w:pgNumType w:fmt="upperRoman"/>
          <w:cols w:space="281"/>
          <w:docGrid w:linePitch="360"/>
        </w:sectPr>
      </w:pPr>
      <w:r w:rsidRPr="00B903FE">
        <w:rPr>
          <w:b w:val="0"/>
        </w:rPr>
        <w:fldChar w:fldCharType="end"/>
      </w:r>
    </w:p>
    <w:p w14:paraId="4C07333E" w14:textId="1A16BF37" w:rsidR="001A0368" w:rsidRDefault="00723C5C" w:rsidP="007E5736">
      <w:pPr>
        <w:pStyle w:val="Ttulo1"/>
      </w:pPr>
      <w:bookmarkStart w:id="2" w:name="_Toc70237776"/>
      <w:bookmarkEnd w:id="1"/>
      <w:r w:rsidRPr="009F50F7">
        <w:lastRenderedPageBreak/>
        <w:t xml:space="preserve">1 </w:t>
      </w:r>
      <w:r w:rsidR="006850E1">
        <w:t>-</w:t>
      </w:r>
      <w:r w:rsidRPr="009F50F7">
        <w:t xml:space="preserve"> </w:t>
      </w:r>
      <w:r w:rsidR="0072148E">
        <w:rPr>
          <w:caps w:val="0"/>
        </w:rPr>
        <w:t>QUESTÃO 01</w:t>
      </w:r>
      <w:bookmarkEnd w:id="2"/>
    </w:p>
    <w:p w14:paraId="596BEEB8" w14:textId="125224B2" w:rsidR="0072148E" w:rsidRDefault="009D3312" w:rsidP="009874D4">
      <w:pPr>
        <w:pStyle w:val="Ttulo2"/>
        <w:tabs>
          <w:tab w:val="num" w:pos="0"/>
        </w:tabs>
        <w:spacing w:before="0" w:line="240" w:lineRule="auto"/>
      </w:pPr>
      <w:bookmarkStart w:id="3" w:name="_Toc70237777"/>
      <w:r>
        <w:rPr>
          <w:smallCaps/>
        </w:rPr>
        <w:t xml:space="preserve">1.1 - </w:t>
      </w:r>
      <w:r w:rsidR="0011538F">
        <w:t>C</w:t>
      </w:r>
      <w:r w:rsidR="0011538F" w:rsidRPr="0011538F">
        <w:t>riar um diagrama de uma arquitetura para o desenvolvimento de aplicações web em camadas. O seu diagrama deve conter, pelo menos, 3 camadas. É importante que você destaque no seu diagrama o papel de cada camada, assim como as principais tecnologias utilizadas naquela camada.</w:t>
      </w:r>
      <w:bookmarkEnd w:id="3"/>
    </w:p>
    <w:p w14:paraId="58D0EAF2" w14:textId="3DF1B226" w:rsidR="0011538F" w:rsidRPr="0011538F" w:rsidRDefault="0011538F" w:rsidP="0011538F">
      <w:pPr>
        <w:pStyle w:val="Normal1"/>
        <w:spacing w:line="360" w:lineRule="auto"/>
        <w:ind w:firstLine="709"/>
        <w:rPr>
          <w:rFonts w:ascii="Times New Roman" w:hAnsi="Times New Roman" w:cs="Times New Roman"/>
          <w:iCs/>
        </w:rPr>
      </w:pPr>
      <w:r w:rsidRPr="0011538F">
        <w:rPr>
          <w:rFonts w:ascii="Times New Roman" w:hAnsi="Times New Roman" w:cs="Times New Roman"/>
          <w:iCs/>
        </w:rPr>
        <w:t>Para as tecnologias, você pode considerar os seguintes grupos:</w:t>
      </w:r>
    </w:p>
    <w:p w14:paraId="61D22C1D" w14:textId="77777777" w:rsidR="0011538F" w:rsidRPr="0011538F" w:rsidRDefault="0011538F" w:rsidP="0011538F">
      <w:pPr>
        <w:pStyle w:val="Normal1"/>
        <w:numPr>
          <w:ilvl w:val="0"/>
          <w:numId w:val="32"/>
        </w:numPr>
        <w:spacing w:line="360" w:lineRule="auto"/>
        <w:rPr>
          <w:rFonts w:ascii="Times New Roman" w:hAnsi="Times New Roman" w:cs="Times New Roman"/>
          <w:iCs/>
        </w:rPr>
      </w:pPr>
      <w:r w:rsidRPr="0011538F">
        <w:rPr>
          <w:rFonts w:ascii="Times New Roman" w:hAnsi="Times New Roman" w:cs="Times New Roman"/>
          <w:iCs/>
        </w:rPr>
        <w:t>HTML+CSS+JS / Navegador</w:t>
      </w:r>
    </w:p>
    <w:p w14:paraId="56F34B72" w14:textId="77777777" w:rsidR="0011538F" w:rsidRPr="0011538F" w:rsidRDefault="0011538F" w:rsidP="0011538F">
      <w:pPr>
        <w:pStyle w:val="Normal1"/>
        <w:numPr>
          <w:ilvl w:val="0"/>
          <w:numId w:val="32"/>
        </w:numPr>
        <w:spacing w:line="360" w:lineRule="auto"/>
        <w:rPr>
          <w:rFonts w:ascii="Times New Roman" w:hAnsi="Times New Roman" w:cs="Times New Roman"/>
          <w:iCs/>
        </w:rPr>
      </w:pPr>
      <w:r w:rsidRPr="0011538F">
        <w:rPr>
          <w:rFonts w:ascii="Times New Roman" w:hAnsi="Times New Roman" w:cs="Times New Roman"/>
          <w:iCs/>
        </w:rPr>
        <w:t>C# / ASP.NET MVC</w:t>
      </w:r>
    </w:p>
    <w:p w14:paraId="4EA2385E" w14:textId="77777777" w:rsidR="0011538F" w:rsidRPr="0011538F" w:rsidRDefault="0011538F" w:rsidP="0011538F">
      <w:pPr>
        <w:pStyle w:val="Normal1"/>
        <w:numPr>
          <w:ilvl w:val="0"/>
          <w:numId w:val="32"/>
        </w:numPr>
        <w:spacing w:line="360" w:lineRule="auto"/>
        <w:rPr>
          <w:rFonts w:ascii="Times New Roman" w:hAnsi="Times New Roman" w:cs="Times New Roman"/>
          <w:iCs/>
          <w:lang w:val="en-US"/>
        </w:rPr>
      </w:pPr>
      <w:r w:rsidRPr="0011538F">
        <w:rPr>
          <w:rFonts w:ascii="Times New Roman" w:hAnsi="Times New Roman" w:cs="Times New Roman"/>
          <w:iCs/>
          <w:lang w:val="en-US"/>
        </w:rPr>
        <w:t>C# / ASP.NET Web API</w:t>
      </w:r>
    </w:p>
    <w:p w14:paraId="74568825" w14:textId="21DC06D8" w:rsidR="0011538F" w:rsidRDefault="0011538F" w:rsidP="0011538F">
      <w:pPr>
        <w:pStyle w:val="Normal1"/>
        <w:numPr>
          <w:ilvl w:val="0"/>
          <w:numId w:val="32"/>
        </w:numPr>
        <w:spacing w:line="360" w:lineRule="auto"/>
        <w:jc w:val="both"/>
        <w:rPr>
          <w:rFonts w:ascii="Times New Roman" w:hAnsi="Times New Roman" w:cs="Times New Roman"/>
          <w:iCs/>
          <w:lang w:val="en-US"/>
        </w:rPr>
      </w:pPr>
      <w:r w:rsidRPr="0011538F">
        <w:rPr>
          <w:rFonts w:ascii="Times New Roman" w:hAnsi="Times New Roman" w:cs="Times New Roman"/>
          <w:iCs/>
          <w:lang w:val="en-US"/>
        </w:rPr>
        <w:t>SQL / MS SQL Server</w:t>
      </w:r>
    </w:p>
    <w:p w14:paraId="10FF4BDC" w14:textId="77777777" w:rsidR="009874D4" w:rsidRDefault="009874D4" w:rsidP="009874D4">
      <w:pPr>
        <w:pStyle w:val="Normal1"/>
        <w:spacing w:line="360" w:lineRule="auto"/>
        <w:jc w:val="both"/>
        <w:rPr>
          <w:rFonts w:ascii="Times New Roman" w:hAnsi="Times New Roman" w:cs="Times New Roman"/>
          <w:iCs/>
          <w:lang w:val="en-US"/>
        </w:rPr>
      </w:pPr>
    </w:p>
    <w:p w14:paraId="0BC097C9" w14:textId="592BFBD9" w:rsidR="009874D4" w:rsidRDefault="009874D4" w:rsidP="009874D4">
      <w:pPr>
        <w:pStyle w:val="Legenda"/>
        <w:keepNext/>
        <w:spacing w:after="240"/>
        <w:jc w:val="center"/>
      </w:pPr>
      <w:bookmarkStart w:id="4" w:name="_Toc499709084"/>
      <w:r w:rsidRPr="009F50F7">
        <w:rPr>
          <w:noProof/>
          <w:lang w:eastAsia="pt-BR"/>
        </w:rPr>
        <w:drawing>
          <wp:anchor distT="0" distB="0" distL="114300" distR="114300" simplePos="0" relativeHeight="251667456" behindDoc="0" locked="0" layoutInCell="1" allowOverlap="1" wp14:anchorId="37D48771" wp14:editId="6A1860E0">
            <wp:simplePos x="0" y="0"/>
            <wp:positionH relativeFrom="margin">
              <wp:posOffset>-242570</wp:posOffset>
            </wp:positionH>
            <wp:positionV relativeFrom="paragraph">
              <wp:posOffset>501015</wp:posOffset>
            </wp:positionV>
            <wp:extent cx="6235065" cy="366331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5065" cy="3663315"/>
                    </a:xfrm>
                    <a:prstGeom prst="rect">
                      <a:avLst/>
                    </a:prstGeom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1230ED">
        <w:rPr>
          <w:b/>
          <w:i w:val="0"/>
        </w:rPr>
        <w:t xml:space="preserve">Figura </w:t>
      </w:r>
      <w:r>
        <w:rPr>
          <w:b/>
          <w:i w:val="0"/>
        </w:rPr>
        <w:t>1</w:t>
      </w:r>
      <w:r w:rsidRPr="001230ED">
        <w:rPr>
          <w:i w:val="0"/>
        </w:rPr>
        <w:t xml:space="preserve"> - </w:t>
      </w:r>
      <w:r>
        <w:rPr>
          <w:i w:val="0"/>
        </w:rPr>
        <w:t>Modelo em três camadas.</w:t>
      </w:r>
      <w:bookmarkEnd w:id="4"/>
    </w:p>
    <w:p w14:paraId="768BC026" w14:textId="6B498854" w:rsidR="009874D4" w:rsidRPr="009F50F7" w:rsidRDefault="009874D4" w:rsidP="009874D4">
      <w:pPr>
        <w:keepNext/>
        <w:spacing w:line="360" w:lineRule="auto"/>
        <w:jc w:val="center"/>
      </w:pPr>
    </w:p>
    <w:p w14:paraId="4775C2D7" w14:textId="13F7E359" w:rsidR="009874D4" w:rsidRPr="009874D4" w:rsidRDefault="009874D4" w:rsidP="009874D4">
      <w:pPr>
        <w:pStyle w:val="Normal1"/>
        <w:spacing w:line="360" w:lineRule="auto"/>
        <w:jc w:val="center"/>
        <w:rPr>
          <w:rFonts w:ascii="Times New Roman" w:hAnsi="Times New Roman" w:cs="Times New Roman"/>
          <w:iCs/>
        </w:rPr>
      </w:pPr>
      <w:r w:rsidRPr="009F50F7">
        <w:rPr>
          <w:b/>
          <w:sz w:val="20"/>
          <w:szCs w:val="20"/>
        </w:rPr>
        <w:t>Fonte:</w:t>
      </w:r>
      <w:r w:rsidRPr="009F50F7">
        <w:rPr>
          <w:sz w:val="20"/>
          <w:szCs w:val="20"/>
        </w:rPr>
        <w:t xml:space="preserve"> elabora</w:t>
      </w:r>
      <w:r>
        <w:rPr>
          <w:sz w:val="20"/>
          <w:szCs w:val="20"/>
        </w:rPr>
        <w:t>d</w:t>
      </w:r>
      <w:r w:rsidRPr="009F50F7">
        <w:rPr>
          <w:sz w:val="20"/>
          <w:szCs w:val="20"/>
        </w:rPr>
        <w:t xml:space="preserve">o </w:t>
      </w:r>
      <w:r>
        <w:rPr>
          <w:sz w:val="20"/>
          <w:szCs w:val="20"/>
        </w:rPr>
        <w:t>pel</w:t>
      </w:r>
      <w:r w:rsidRPr="009F50F7">
        <w:rPr>
          <w:sz w:val="20"/>
          <w:szCs w:val="20"/>
        </w:rPr>
        <w:t>o autor</w:t>
      </w:r>
    </w:p>
    <w:p w14:paraId="6E450548" w14:textId="77777777" w:rsidR="009D3312" w:rsidRPr="004B47D1" w:rsidRDefault="009D3312" w:rsidP="004B47D1"/>
    <w:p w14:paraId="78AA3D2F" w14:textId="1D990435" w:rsidR="001A0368" w:rsidRPr="009F50F7" w:rsidRDefault="00A46012" w:rsidP="00EB0224">
      <w:r>
        <w:br w:type="page"/>
      </w:r>
      <w:r w:rsidR="001A0368" w:rsidRPr="009F50F7">
        <w:lastRenderedPageBreak/>
        <w:t>REFERÊNCIAS</w:t>
      </w:r>
    </w:p>
    <w:p w14:paraId="6B5E35D8" w14:textId="3E4A6B3D" w:rsidR="0011538F" w:rsidRDefault="0011538F" w:rsidP="0011538F">
      <w:pPr>
        <w:pStyle w:val="Normal1"/>
        <w:tabs>
          <w:tab w:val="left" w:pos="225"/>
        </w:tabs>
        <w:spacing w:before="120" w:after="160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 w:rsidRPr="0011538F">
        <w:rPr>
          <w:rFonts w:ascii="Times New Roman" w:hAnsi="Times New Roman" w:cs="Times New Roman"/>
          <w:color w:val="222222"/>
          <w:shd w:val="clear" w:color="auto" w:fill="FFFFFF"/>
        </w:rPr>
        <w:t xml:space="preserve">MICROSOFT. </w:t>
      </w:r>
      <w:r w:rsidRPr="0011538F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Visão geral de aplicativos de dados de N camadas</w:t>
      </w:r>
      <w:r w:rsidRPr="0011538F">
        <w:rPr>
          <w:rFonts w:ascii="Times New Roman" w:hAnsi="Times New Roman" w:cs="Times New Roman"/>
          <w:color w:val="222222"/>
          <w:shd w:val="clear" w:color="auto" w:fill="FFFFFF"/>
        </w:rPr>
        <w:t>. 2016. Disponível em: https://docs.microsoft.com/pt-br/previous-versions/bb384398(v=vs.140)?redirectedfrom=MSDN. Acesso em: 25 abr. 2021.</w:t>
      </w:r>
    </w:p>
    <w:p w14:paraId="4800E41E" w14:textId="50870838" w:rsidR="0011538F" w:rsidRPr="009874D4" w:rsidRDefault="0011538F" w:rsidP="0011538F">
      <w:pPr>
        <w:pStyle w:val="Normal1"/>
        <w:tabs>
          <w:tab w:val="left" w:pos="225"/>
        </w:tabs>
        <w:spacing w:before="120" w:after="160"/>
        <w:rPr>
          <w:rFonts w:ascii="Times New Roman" w:hAnsi="Times New Roman" w:cs="Times New Roman"/>
          <w:color w:val="222222"/>
          <w:shd w:val="clear" w:color="auto" w:fill="FFFFFF"/>
        </w:rPr>
      </w:pPr>
      <w:r w:rsidRPr="0011538F">
        <w:rPr>
          <w:rFonts w:ascii="Times New Roman" w:hAnsi="Times New Roman" w:cs="Times New Roman"/>
          <w:color w:val="222222"/>
          <w:shd w:val="clear" w:color="auto" w:fill="FFFFFF"/>
        </w:rPr>
        <w:t xml:space="preserve">WIKIPÉDIA. </w:t>
      </w:r>
      <w:r w:rsidRPr="0011538F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Modelo em três camadas</w:t>
      </w:r>
      <w:r w:rsidRPr="0011538F">
        <w:rPr>
          <w:rFonts w:ascii="Times New Roman" w:hAnsi="Times New Roman" w:cs="Times New Roman"/>
          <w:color w:val="222222"/>
          <w:shd w:val="clear" w:color="auto" w:fill="FFFFFF"/>
        </w:rPr>
        <w:t xml:space="preserve">. 2017. Disponível em: https://pt.wikipedia.org/wiki/Modelo_em_tr%C3%AAs_camadas. </w:t>
      </w:r>
      <w:r w:rsidRPr="009874D4">
        <w:rPr>
          <w:rFonts w:ascii="Times New Roman" w:hAnsi="Times New Roman" w:cs="Times New Roman"/>
          <w:color w:val="222222"/>
          <w:shd w:val="clear" w:color="auto" w:fill="FFFFFF"/>
        </w:rPr>
        <w:t>Acesso em: 25 abr. 2021.</w:t>
      </w:r>
    </w:p>
    <w:p w14:paraId="196D7665" w14:textId="3E50BB51" w:rsidR="00DE6BC4" w:rsidRPr="008470BD" w:rsidRDefault="009874D4" w:rsidP="00F6286E">
      <w:pPr>
        <w:pStyle w:val="Normal1"/>
        <w:tabs>
          <w:tab w:val="left" w:pos="225"/>
        </w:tabs>
        <w:spacing w:after="160"/>
        <w:jc w:val="both"/>
        <w:rPr>
          <w:rFonts w:ascii="Times New Roman" w:hAnsi="Times New Roman" w:cs="Times New Roman"/>
          <w:color w:val="222222"/>
          <w:shd w:val="clear" w:color="auto" w:fill="FFFFFF"/>
          <w:lang w:val="en-US"/>
        </w:rPr>
      </w:pPr>
      <w:r w:rsidRPr="009874D4">
        <w:rPr>
          <w:rFonts w:ascii="Times New Roman" w:hAnsi="Times New Roman" w:cs="Times New Roman"/>
          <w:color w:val="222222"/>
          <w:shd w:val="clear" w:color="auto" w:fill="FFFFFF"/>
        </w:rPr>
        <w:t xml:space="preserve">WIKIPÉDIA. </w:t>
      </w:r>
      <w:r w:rsidRPr="009874D4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MVC</w:t>
      </w:r>
      <w:r w:rsidRPr="009874D4">
        <w:rPr>
          <w:rFonts w:ascii="Times New Roman" w:hAnsi="Times New Roman" w:cs="Times New Roman"/>
          <w:color w:val="222222"/>
          <w:shd w:val="clear" w:color="auto" w:fill="FFFFFF"/>
        </w:rPr>
        <w:t xml:space="preserve">. 2021. Disponível em: https://pt.wikipedia.org/wiki/MVC. </w:t>
      </w:r>
      <w:proofErr w:type="spellStart"/>
      <w:r w:rsidRPr="009874D4">
        <w:rPr>
          <w:rFonts w:ascii="Times New Roman" w:hAnsi="Times New Roman" w:cs="Times New Roman"/>
          <w:color w:val="222222"/>
          <w:shd w:val="clear" w:color="auto" w:fill="FFFFFF"/>
          <w:lang w:val="en-US"/>
        </w:rPr>
        <w:t>Acesso</w:t>
      </w:r>
      <w:proofErr w:type="spellEnd"/>
      <w:r w:rsidRPr="009874D4">
        <w:rPr>
          <w:rFonts w:ascii="Times New Roman" w:hAnsi="Times New Roman" w:cs="Times New Roman"/>
          <w:color w:val="222222"/>
          <w:shd w:val="clear" w:color="auto" w:fill="FFFFFF"/>
          <w:lang w:val="en-US"/>
        </w:rPr>
        <w:t xml:space="preserve"> </w:t>
      </w:r>
      <w:proofErr w:type="spellStart"/>
      <w:r w:rsidRPr="009874D4">
        <w:rPr>
          <w:rFonts w:ascii="Times New Roman" w:hAnsi="Times New Roman" w:cs="Times New Roman"/>
          <w:color w:val="222222"/>
          <w:shd w:val="clear" w:color="auto" w:fill="FFFFFF"/>
          <w:lang w:val="en-US"/>
        </w:rPr>
        <w:t>em</w:t>
      </w:r>
      <w:proofErr w:type="spellEnd"/>
      <w:r w:rsidRPr="009874D4">
        <w:rPr>
          <w:rFonts w:ascii="Times New Roman" w:hAnsi="Times New Roman" w:cs="Times New Roman"/>
          <w:color w:val="222222"/>
          <w:shd w:val="clear" w:color="auto" w:fill="FFFFFF"/>
          <w:lang w:val="en-US"/>
        </w:rPr>
        <w:t>: 25 abr. 2021.</w:t>
      </w:r>
    </w:p>
    <w:sectPr w:rsidR="00DE6BC4" w:rsidRPr="008470BD" w:rsidSect="00353CDD">
      <w:headerReference w:type="default" r:id="rId12"/>
      <w:pgSz w:w="11906" w:h="16838"/>
      <w:pgMar w:top="1701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180197" w14:textId="77777777" w:rsidR="00F32183" w:rsidRDefault="00F32183">
      <w:r>
        <w:separator/>
      </w:r>
    </w:p>
  </w:endnote>
  <w:endnote w:type="continuationSeparator" w:id="0">
    <w:p w14:paraId="3A8F4972" w14:textId="77777777" w:rsidR="00F32183" w:rsidRDefault="00F321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DCAB7C" w14:textId="77777777" w:rsidR="00F32183" w:rsidRDefault="00F32183">
      <w:r>
        <w:separator/>
      </w:r>
    </w:p>
  </w:footnote>
  <w:footnote w:type="continuationSeparator" w:id="0">
    <w:p w14:paraId="41ADF546" w14:textId="77777777" w:rsidR="00F32183" w:rsidRDefault="00F321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14D27" w14:textId="77777777" w:rsidR="009E7776" w:rsidRDefault="009E7776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F8D5D" w14:textId="77777777" w:rsidR="009E7776" w:rsidRDefault="009E7776">
    <w:pPr>
      <w:pStyle w:val="Cabealho"/>
      <w:jc w:val="right"/>
      <w:rPr>
        <w:rFonts w:ascii="Arial" w:hAnsi="Arial" w:cs="Arial"/>
        <w:sz w:val="20"/>
      </w:rPr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IV</w:t>
    </w:r>
    <w:r>
      <w:fldChar w:fldCharType="end"/>
    </w:r>
  </w:p>
  <w:p w14:paraId="3F5F0AA4" w14:textId="77777777" w:rsidR="009E7776" w:rsidRDefault="009E7776">
    <w:pPr>
      <w:pStyle w:val="Cabealho"/>
      <w:tabs>
        <w:tab w:val="clear" w:pos="8504"/>
        <w:tab w:val="right" w:pos="8222"/>
      </w:tabs>
      <w:ind w:right="616"/>
      <w:jc w:val="right"/>
      <w:rPr>
        <w:rFonts w:ascii="Arial" w:hAnsi="Arial" w:cs="Arial"/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BFECC" w14:textId="77777777" w:rsidR="009E7776" w:rsidRDefault="009E7776">
    <w:pPr>
      <w:pStyle w:val="Cabealho"/>
      <w:jc w:val="right"/>
      <w:rPr>
        <w:rFonts w:ascii="Arial" w:hAnsi="Arial" w:cs="Arial"/>
        <w:sz w:val="20"/>
      </w:rPr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1</w:t>
    </w:r>
    <w:r>
      <w:fldChar w:fldCharType="end"/>
    </w:r>
  </w:p>
  <w:p w14:paraId="57DACE6C" w14:textId="77777777" w:rsidR="009E7776" w:rsidRDefault="009E7776">
    <w:pPr>
      <w:pStyle w:val="Cabealho"/>
      <w:tabs>
        <w:tab w:val="clear" w:pos="8504"/>
        <w:tab w:val="right" w:pos="8222"/>
      </w:tabs>
      <w:ind w:right="616"/>
      <w:jc w:val="right"/>
      <w:rPr>
        <w:rFonts w:ascii="Arial" w:hAnsi="Arial" w:cs="Arial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628AF2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2B50282"/>
    <w:multiLevelType w:val="multilevel"/>
    <w:tmpl w:val="C2500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C351B4"/>
    <w:multiLevelType w:val="multilevel"/>
    <w:tmpl w:val="41FE2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193B26"/>
    <w:multiLevelType w:val="hybridMultilevel"/>
    <w:tmpl w:val="E79CE2C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DC060D"/>
    <w:multiLevelType w:val="multilevel"/>
    <w:tmpl w:val="ABB6F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A3B3980"/>
    <w:multiLevelType w:val="multilevel"/>
    <w:tmpl w:val="57361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D028BA"/>
    <w:multiLevelType w:val="hybridMultilevel"/>
    <w:tmpl w:val="5596F150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1399046B"/>
    <w:multiLevelType w:val="multilevel"/>
    <w:tmpl w:val="53242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7C86CB9"/>
    <w:multiLevelType w:val="hybridMultilevel"/>
    <w:tmpl w:val="7BFC184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C23312"/>
    <w:multiLevelType w:val="hybridMultilevel"/>
    <w:tmpl w:val="FE4896B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605516"/>
    <w:multiLevelType w:val="multilevel"/>
    <w:tmpl w:val="E0AE1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5ED00AC"/>
    <w:multiLevelType w:val="hybridMultilevel"/>
    <w:tmpl w:val="D5B4F4B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A87B19"/>
    <w:multiLevelType w:val="hybridMultilevel"/>
    <w:tmpl w:val="8AE4DCA4"/>
    <w:lvl w:ilvl="0" w:tplc="D34C9C8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42E5201F"/>
    <w:multiLevelType w:val="multilevel"/>
    <w:tmpl w:val="FFA2A608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4B4D059D"/>
    <w:multiLevelType w:val="hybridMultilevel"/>
    <w:tmpl w:val="0CD258B8"/>
    <w:lvl w:ilvl="0" w:tplc="BC801264">
      <w:start w:val="4"/>
      <w:numFmt w:val="bullet"/>
      <w:lvlText w:val=""/>
      <w:lvlJc w:val="left"/>
      <w:pPr>
        <w:ind w:left="1069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5" w15:restartNumberingAfterBreak="0">
    <w:nsid w:val="4D9E63BA"/>
    <w:multiLevelType w:val="hybridMultilevel"/>
    <w:tmpl w:val="3F7499B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147D73"/>
    <w:multiLevelType w:val="hybridMultilevel"/>
    <w:tmpl w:val="0D32B9F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3335AD"/>
    <w:multiLevelType w:val="hybridMultilevel"/>
    <w:tmpl w:val="B95EC16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3056D7"/>
    <w:multiLevelType w:val="hybridMultilevel"/>
    <w:tmpl w:val="68E6A6A4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592D6822"/>
    <w:multiLevelType w:val="hybridMultilevel"/>
    <w:tmpl w:val="3A901FC2"/>
    <w:lvl w:ilvl="0" w:tplc="D34C9C8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598B63E4"/>
    <w:multiLevelType w:val="hybridMultilevel"/>
    <w:tmpl w:val="C754603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303985"/>
    <w:multiLevelType w:val="multilevel"/>
    <w:tmpl w:val="CE38F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1856AC1"/>
    <w:multiLevelType w:val="multilevel"/>
    <w:tmpl w:val="897CF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8C1034F"/>
    <w:multiLevelType w:val="hybridMultilevel"/>
    <w:tmpl w:val="27ECE8C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6C43C9"/>
    <w:multiLevelType w:val="hybridMultilevel"/>
    <w:tmpl w:val="7CCAC14C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7A987DFB"/>
    <w:multiLevelType w:val="hybridMultilevel"/>
    <w:tmpl w:val="94F88236"/>
    <w:lvl w:ilvl="0" w:tplc="0416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6" w15:restartNumberingAfterBreak="0">
    <w:nsid w:val="7B037F53"/>
    <w:multiLevelType w:val="multilevel"/>
    <w:tmpl w:val="EE12E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24"/>
  </w:num>
  <w:num w:numId="6">
    <w:abstractNumId w:val="8"/>
  </w:num>
  <w:num w:numId="7">
    <w:abstractNumId w:val="25"/>
  </w:num>
  <w:num w:numId="8">
    <w:abstractNumId w:val="17"/>
  </w:num>
  <w:num w:numId="9">
    <w:abstractNumId w:val="15"/>
  </w:num>
  <w:num w:numId="10">
    <w:abstractNumId w:val="20"/>
  </w:num>
  <w:num w:numId="11">
    <w:abstractNumId w:val="13"/>
  </w:num>
  <w:num w:numId="12">
    <w:abstractNumId w:val="16"/>
  </w:num>
  <w:num w:numId="13">
    <w:abstractNumId w:val="14"/>
  </w:num>
  <w:num w:numId="14">
    <w:abstractNumId w:val="18"/>
  </w:num>
  <w:num w:numId="15">
    <w:abstractNumId w:val="19"/>
  </w:num>
  <w:num w:numId="16">
    <w:abstractNumId w:val="12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</w:num>
  <w:num w:numId="19">
    <w:abstractNumId w:val="11"/>
  </w:num>
  <w:num w:numId="20">
    <w:abstractNumId w:val="9"/>
  </w:num>
  <w:num w:numId="21">
    <w:abstractNumId w:val="23"/>
  </w:num>
  <w:num w:numId="22">
    <w:abstractNumId w:val="3"/>
  </w:num>
  <w:num w:numId="23">
    <w:abstractNumId w:val="4"/>
  </w:num>
  <w:num w:numId="24">
    <w:abstractNumId w:val="21"/>
  </w:num>
  <w:num w:numId="25">
    <w:abstractNumId w:val="7"/>
  </w:num>
  <w:num w:numId="26">
    <w:abstractNumId w:val="26"/>
  </w:num>
  <w:num w:numId="27">
    <w:abstractNumId w:val="22"/>
  </w:num>
  <w:num w:numId="28">
    <w:abstractNumId w:val="2"/>
  </w:num>
  <w:num w:numId="29">
    <w:abstractNumId w:val="10"/>
  </w:num>
  <w:num w:numId="30">
    <w:abstractNumId w:val="5"/>
  </w:num>
  <w:num w:numId="31">
    <w:abstractNumId w:val="1"/>
  </w:num>
  <w:num w:numId="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activeWritingStyle w:appName="MSWord" w:lang="pt-BR" w:vendorID="64" w:dllVersion="6" w:nlCheck="1" w:checkStyle="0"/>
  <w:activeWritingStyle w:appName="MSWord" w:lang="en-US" w:vendorID="64" w:dllVersion="6" w:nlCheck="1" w:checkStyle="0"/>
  <w:activeWritingStyle w:appName="MSWord" w:lang="pt-BR" w:vendorID="64" w:dllVersion="0" w:nlCheck="1" w:checkStyle="0"/>
  <w:activeWritingStyle w:appName="MSWord" w:lang="en-US" w:vendorID="64" w:dllVersion="0" w:nlCheck="1" w:checkStyle="0"/>
  <w:activeWritingStyle w:appName="MSWord" w:lang="pt-BR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wMDcxNzU1NjWxtLBU0lEKTi0uzszPAykwrAUAm9ppqSwAAAA="/>
  </w:docVars>
  <w:rsids>
    <w:rsidRoot w:val="00CB01E5"/>
    <w:rsid w:val="00000496"/>
    <w:rsid w:val="00001484"/>
    <w:rsid w:val="000070B4"/>
    <w:rsid w:val="0001528B"/>
    <w:rsid w:val="00016FA2"/>
    <w:rsid w:val="00017AB7"/>
    <w:rsid w:val="000220E6"/>
    <w:rsid w:val="0002376D"/>
    <w:rsid w:val="00025FA8"/>
    <w:rsid w:val="0002622E"/>
    <w:rsid w:val="00026F50"/>
    <w:rsid w:val="000325FF"/>
    <w:rsid w:val="00032C34"/>
    <w:rsid w:val="000349CB"/>
    <w:rsid w:val="00035686"/>
    <w:rsid w:val="00040921"/>
    <w:rsid w:val="00046AFD"/>
    <w:rsid w:val="00047393"/>
    <w:rsid w:val="00054390"/>
    <w:rsid w:val="00054416"/>
    <w:rsid w:val="00054AFE"/>
    <w:rsid w:val="00057945"/>
    <w:rsid w:val="00062D90"/>
    <w:rsid w:val="000630A9"/>
    <w:rsid w:val="00063CA6"/>
    <w:rsid w:val="00066520"/>
    <w:rsid w:val="000706AF"/>
    <w:rsid w:val="00070C5F"/>
    <w:rsid w:val="000735B1"/>
    <w:rsid w:val="00073BD8"/>
    <w:rsid w:val="00073D00"/>
    <w:rsid w:val="00075CA1"/>
    <w:rsid w:val="00076A36"/>
    <w:rsid w:val="00076D74"/>
    <w:rsid w:val="00084281"/>
    <w:rsid w:val="00085F7E"/>
    <w:rsid w:val="00090B17"/>
    <w:rsid w:val="0009357E"/>
    <w:rsid w:val="000950A2"/>
    <w:rsid w:val="00096CAE"/>
    <w:rsid w:val="0009716B"/>
    <w:rsid w:val="000A5996"/>
    <w:rsid w:val="000A59FB"/>
    <w:rsid w:val="000A698D"/>
    <w:rsid w:val="000B15BF"/>
    <w:rsid w:val="000B197C"/>
    <w:rsid w:val="000B3DC3"/>
    <w:rsid w:val="000B4A62"/>
    <w:rsid w:val="000C395B"/>
    <w:rsid w:val="000C543C"/>
    <w:rsid w:val="000C7361"/>
    <w:rsid w:val="000D3188"/>
    <w:rsid w:val="000D4E1D"/>
    <w:rsid w:val="000E11FE"/>
    <w:rsid w:val="000E1308"/>
    <w:rsid w:val="000E2223"/>
    <w:rsid w:val="000E2E1F"/>
    <w:rsid w:val="000E67C3"/>
    <w:rsid w:val="000F3630"/>
    <w:rsid w:val="00103767"/>
    <w:rsid w:val="00107342"/>
    <w:rsid w:val="001115FD"/>
    <w:rsid w:val="00111FC9"/>
    <w:rsid w:val="00113FC0"/>
    <w:rsid w:val="001144D2"/>
    <w:rsid w:val="0011538F"/>
    <w:rsid w:val="001230ED"/>
    <w:rsid w:val="001233D9"/>
    <w:rsid w:val="00123E11"/>
    <w:rsid w:val="001258BE"/>
    <w:rsid w:val="001321A2"/>
    <w:rsid w:val="0013498D"/>
    <w:rsid w:val="00135FA2"/>
    <w:rsid w:val="001375E7"/>
    <w:rsid w:val="00143C65"/>
    <w:rsid w:val="00145EEA"/>
    <w:rsid w:val="00147B0B"/>
    <w:rsid w:val="001504F6"/>
    <w:rsid w:val="00150B0D"/>
    <w:rsid w:val="00151BA0"/>
    <w:rsid w:val="00161511"/>
    <w:rsid w:val="00161CF4"/>
    <w:rsid w:val="00164DF8"/>
    <w:rsid w:val="001652F3"/>
    <w:rsid w:val="00166FDB"/>
    <w:rsid w:val="001671A1"/>
    <w:rsid w:val="00167C4F"/>
    <w:rsid w:val="00171982"/>
    <w:rsid w:val="0017593B"/>
    <w:rsid w:val="0017684F"/>
    <w:rsid w:val="00184705"/>
    <w:rsid w:val="00184BFD"/>
    <w:rsid w:val="001875E3"/>
    <w:rsid w:val="00196EE0"/>
    <w:rsid w:val="001A0368"/>
    <w:rsid w:val="001A4BD8"/>
    <w:rsid w:val="001A7709"/>
    <w:rsid w:val="001A791B"/>
    <w:rsid w:val="001B0563"/>
    <w:rsid w:val="001B0924"/>
    <w:rsid w:val="001B0CC2"/>
    <w:rsid w:val="001B0D50"/>
    <w:rsid w:val="001B0F09"/>
    <w:rsid w:val="001B4970"/>
    <w:rsid w:val="001B5712"/>
    <w:rsid w:val="001C14B2"/>
    <w:rsid w:val="001C4EC0"/>
    <w:rsid w:val="001D061F"/>
    <w:rsid w:val="001D1435"/>
    <w:rsid w:val="001D5FED"/>
    <w:rsid w:val="001D6593"/>
    <w:rsid w:val="001D6FAA"/>
    <w:rsid w:val="001E0176"/>
    <w:rsid w:val="001E1F45"/>
    <w:rsid w:val="001E3268"/>
    <w:rsid w:val="001E3B64"/>
    <w:rsid w:val="001E43DF"/>
    <w:rsid w:val="001F328B"/>
    <w:rsid w:val="001F3543"/>
    <w:rsid w:val="001F370E"/>
    <w:rsid w:val="001F3ECE"/>
    <w:rsid w:val="001F639E"/>
    <w:rsid w:val="001F67BF"/>
    <w:rsid w:val="001F71E7"/>
    <w:rsid w:val="001F7724"/>
    <w:rsid w:val="00200EF6"/>
    <w:rsid w:val="00202DA9"/>
    <w:rsid w:val="00204CA6"/>
    <w:rsid w:val="0020501B"/>
    <w:rsid w:val="00206BBC"/>
    <w:rsid w:val="0021158D"/>
    <w:rsid w:val="0021220C"/>
    <w:rsid w:val="00220039"/>
    <w:rsid w:val="00220B92"/>
    <w:rsid w:val="002228E8"/>
    <w:rsid w:val="00222D27"/>
    <w:rsid w:val="00225C75"/>
    <w:rsid w:val="00225FB9"/>
    <w:rsid w:val="00231A79"/>
    <w:rsid w:val="00232D43"/>
    <w:rsid w:val="0023661F"/>
    <w:rsid w:val="0024227E"/>
    <w:rsid w:val="002432EE"/>
    <w:rsid w:val="00243569"/>
    <w:rsid w:val="00251FFD"/>
    <w:rsid w:val="002545E4"/>
    <w:rsid w:val="002554A9"/>
    <w:rsid w:val="0025761F"/>
    <w:rsid w:val="00262392"/>
    <w:rsid w:val="0027097A"/>
    <w:rsid w:val="00271E2A"/>
    <w:rsid w:val="00275826"/>
    <w:rsid w:val="00275AF6"/>
    <w:rsid w:val="00275F34"/>
    <w:rsid w:val="00280D30"/>
    <w:rsid w:val="00280FED"/>
    <w:rsid w:val="002819B3"/>
    <w:rsid w:val="00283782"/>
    <w:rsid w:val="002838C8"/>
    <w:rsid w:val="00285239"/>
    <w:rsid w:val="00290082"/>
    <w:rsid w:val="002909E7"/>
    <w:rsid w:val="002916CA"/>
    <w:rsid w:val="00292484"/>
    <w:rsid w:val="00292B9C"/>
    <w:rsid w:val="002A2BD4"/>
    <w:rsid w:val="002A5BFC"/>
    <w:rsid w:val="002A73CB"/>
    <w:rsid w:val="002B0BBA"/>
    <w:rsid w:val="002B13AF"/>
    <w:rsid w:val="002B1739"/>
    <w:rsid w:val="002B3489"/>
    <w:rsid w:val="002B7D48"/>
    <w:rsid w:val="002C6588"/>
    <w:rsid w:val="002D03C4"/>
    <w:rsid w:val="002D040B"/>
    <w:rsid w:val="002D1843"/>
    <w:rsid w:val="002D56CA"/>
    <w:rsid w:val="002E312D"/>
    <w:rsid w:val="002E4C08"/>
    <w:rsid w:val="002F21E7"/>
    <w:rsid w:val="002F3F34"/>
    <w:rsid w:val="002F5CFC"/>
    <w:rsid w:val="00302918"/>
    <w:rsid w:val="00303E50"/>
    <w:rsid w:val="00304DFE"/>
    <w:rsid w:val="00306F9E"/>
    <w:rsid w:val="00307910"/>
    <w:rsid w:val="0031373A"/>
    <w:rsid w:val="00315BD7"/>
    <w:rsid w:val="00317727"/>
    <w:rsid w:val="00320A1B"/>
    <w:rsid w:val="00323C26"/>
    <w:rsid w:val="00324F11"/>
    <w:rsid w:val="00327EC6"/>
    <w:rsid w:val="00332D8A"/>
    <w:rsid w:val="003335CA"/>
    <w:rsid w:val="00335795"/>
    <w:rsid w:val="00335ACB"/>
    <w:rsid w:val="0034086A"/>
    <w:rsid w:val="00344840"/>
    <w:rsid w:val="00344BC3"/>
    <w:rsid w:val="0034716E"/>
    <w:rsid w:val="003501A2"/>
    <w:rsid w:val="00353CDD"/>
    <w:rsid w:val="00353FAE"/>
    <w:rsid w:val="003569C7"/>
    <w:rsid w:val="00360F3C"/>
    <w:rsid w:val="00362645"/>
    <w:rsid w:val="00362688"/>
    <w:rsid w:val="00363C1C"/>
    <w:rsid w:val="00370743"/>
    <w:rsid w:val="003745EC"/>
    <w:rsid w:val="00376140"/>
    <w:rsid w:val="003818DB"/>
    <w:rsid w:val="003831F6"/>
    <w:rsid w:val="00386740"/>
    <w:rsid w:val="00387CDA"/>
    <w:rsid w:val="0039161B"/>
    <w:rsid w:val="00392A5C"/>
    <w:rsid w:val="00393A13"/>
    <w:rsid w:val="00397840"/>
    <w:rsid w:val="003A14A7"/>
    <w:rsid w:val="003A5421"/>
    <w:rsid w:val="003A7F94"/>
    <w:rsid w:val="003B4363"/>
    <w:rsid w:val="003C5431"/>
    <w:rsid w:val="003D1A9C"/>
    <w:rsid w:val="003D68C2"/>
    <w:rsid w:val="003E0B1F"/>
    <w:rsid w:val="003E27AC"/>
    <w:rsid w:val="003E6A5F"/>
    <w:rsid w:val="003E7045"/>
    <w:rsid w:val="003F01F2"/>
    <w:rsid w:val="00401220"/>
    <w:rsid w:val="0040185F"/>
    <w:rsid w:val="00402208"/>
    <w:rsid w:val="00405925"/>
    <w:rsid w:val="00407CA2"/>
    <w:rsid w:val="00420F90"/>
    <w:rsid w:val="00423295"/>
    <w:rsid w:val="0042537D"/>
    <w:rsid w:val="00425B6A"/>
    <w:rsid w:val="0042691E"/>
    <w:rsid w:val="004315BF"/>
    <w:rsid w:val="00440A89"/>
    <w:rsid w:val="00441411"/>
    <w:rsid w:val="00443CCE"/>
    <w:rsid w:val="00444825"/>
    <w:rsid w:val="004467FB"/>
    <w:rsid w:val="00451CAF"/>
    <w:rsid w:val="004542DF"/>
    <w:rsid w:val="00456ECB"/>
    <w:rsid w:val="0045763B"/>
    <w:rsid w:val="004604E3"/>
    <w:rsid w:val="004611A5"/>
    <w:rsid w:val="004647B2"/>
    <w:rsid w:val="0046485B"/>
    <w:rsid w:val="00465430"/>
    <w:rsid w:val="004654CA"/>
    <w:rsid w:val="004663EF"/>
    <w:rsid w:val="004714F1"/>
    <w:rsid w:val="00476AA5"/>
    <w:rsid w:val="00476E0A"/>
    <w:rsid w:val="00477EA4"/>
    <w:rsid w:val="0048253C"/>
    <w:rsid w:val="0048346E"/>
    <w:rsid w:val="00484EDE"/>
    <w:rsid w:val="0049045F"/>
    <w:rsid w:val="00491472"/>
    <w:rsid w:val="00493484"/>
    <w:rsid w:val="004A18D4"/>
    <w:rsid w:val="004A47FC"/>
    <w:rsid w:val="004B47D1"/>
    <w:rsid w:val="004C60A4"/>
    <w:rsid w:val="004C6C8E"/>
    <w:rsid w:val="004C7647"/>
    <w:rsid w:val="004C7BB5"/>
    <w:rsid w:val="004D027E"/>
    <w:rsid w:val="004D036F"/>
    <w:rsid w:val="004D2A42"/>
    <w:rsid w:val="004D342E"/>
    <w:rsid w:val="004D3B6C"/>
    <w:rsid w:val="004D4F05"/>
    <w:rsid w:val="004D4FD1"/>
    <w:rsid w:val="004D6B16"/>
    <w:rsid w:val="004E0FB8"/>
    <w:rsid w:val="004F18F8"/>
    <w:rsid w:val="004F3A9B"/>
    <w:rsid w:val="004F3E75"/>
    <w:rsid w:val="005002E5"/>
    <w:rsid w:val="00501C4D"/>
    <w:rsid w:val="00511608"/>
    <w:rsid w:val="0051197E"/>
    <w:rsid w:val="0052065B"/>
    <w:rsid w:val="00525E19"/>
    <w:rsid w:val="00527227"/>
    <w:rsid w:val="0052758D"/>
    <w:rsid w:val="005311C3"/>
    <w:rsid w:val="00531912"/>
    <w:rsid w:val="005500FE"/>
    <w:rsid w:val="00561CDD"/>
    <w:rsid w:val="00565320"/>
    <w:rsid w:val="005667C0"/>
    <w:rsid w:val="005700E8"/>
    <w:rsid w:val="00573456"/>
    <w:rsid w:val="0057474D"/>
    <w:rsid w:val="005754DA"/>
    <w:rsid w:val="005766E8"/>
    <w:rsid w:val="005826CC"/>
    <w:rsid w:val="005828AC"/>
    <w:rsid w:val="00583B80"/>
    <w:rsid w:val="00591116"/>
    <w:rsid w:val="005916E1"/>
    <w:rsid w:val="00593B45"/>
    <w:rsid w:val="00597549"/>
    <w:rsid w:val="00597963"/>
    <w:rsid w:val="005A3A78"/>
    <w:rsid w:val="005A5CC5"/>
    <w:rsid w:val="005B1D34"/>
    <w:rsid w:val="005B3103"/>
    <w:rsid w:val="005B7734"/>
    <w:rsid w:val="005B77A5"/>
    <w:rsid w:val="005C1B5E"/>
    <w:rsid w:val="005C1F53"/>
    <w:rsid w:val="005C3B9F"/>
    <w:rsid w:val="005D0851"/>
    <w:rsid w:val="005D1D86"/>
    <w:rsid w:val="005D23E1"/>
    <w:rsid w:val="005D2B22"/>
    <w:rsid w:val="005D6E07"/>
    <w:rsid w:val="005E1559"/>
    <w:rsid w:val="005E213F"/>
    <w:rsid w:val="005E4320"/>
    <w:rsid w:val="005E50FD"/>
    <w:rsid w:val="005F0E97"/>
    <w:rsid w:val="005F7533"/>
    <w:rsid w:val="006028E2"/>
    <w:rsid w:val="00606AF9"/>
    <w:rsid w:val="00607830"/>
    <w:rsid w:val="00616480"/>
    <w:rsid w:val="006171D7"/>
    <w:rsid w:val="00621D96"/>
    <w:rsid w:val="00622DCB"/>
    <w:rsid w:val="00635743"/>
    <w:rsid w:val="00640F90"/>
    <w:rsid w:val="0064463A"/>
    <w:rsid w:val="00646098"/>
    <w:rsid w:val="006464B9"/>
    <w:rsid w:val="006520B1"/>
    <w:rsid w:val="00654149"/>
    <w:rsid w:val="00654798"/>
    <w:rsid w:val="00656203"/>
    <w:rsid w:val="0065744B"/>
    <w:rsid w:val="00660994"/>
    <w:rsid w:val="00661265"/>
    <w:rsid w:val="00664F7C"/>
    <w:rsid w:val="006724E9"/>
    <w:rsid w:val="00673CCF"/>
    <w:rsid w:val="00675471"/>
    <w:rsid w:val="0068181F"/>
    <w:rsid w:val="006850E1"/>
    <w:rsid w:val="00691468"/>
    <w:rsid w:val="006917F8"/>
    <w:rsid w:val="00691B4B"/>
    <w:rsid w:val="00691FB8"/>
    <w:rsid w:val="00693145"/>
    <w:rsid w:val="0069362B"/>
    <w:rsid w:val="006A31B3"/>
    <w:rsid w:val="006A3AB6"/>
    <w:rsid w:val="006A713D"/>
    <w:rsid w:val="006B2D93"/>
    <w:rsid w:val="006B6BA2"/>
    <w:rsid w:val="006B70A9"/>
    <w:rsid w:val="006C1CE3"/>
    <w:rsid w:val="006C3EE0"/>
    <w:rsid w:val="006C4710"/>
    <w:rsid w:val="006C4EF9"/>
    <w:rsid w:val="006C6D6A"/>
    <w:rsid w:val="006D07AC"/>
    <w:rsid w:val="006D0978"/>
    <w:rsid w:val="006D115A"/>
    <w:rsid w:val="006E3199"/>
    <w:rsid w:val="006E4540"/>
    <w:rsid w:val="006E4806"/>
    <w:rsid w:val="006E4CC2"/>
    <w:rsid w:val="006E771D"/>
    <w:rsid w:val="006F09D5"/>
    <w:rsid w:val="006F15A3"/>
    <w:rsid w:val="006F565F"/>
    <w:rsid w:val="006F5717"/>
    <w:rsid w:val="006F65AF"/>
    <w:rsid w:val="0070398F"/>
    <w:rsid w:val="00711640"/>
    <w:rsid w:val="007119C0"/>
    <w:rsid w:val="00711D6C"/>
    <w:rsid w:val="00715DAA"/>
    <w:rsid w:val="00716238"/>
    <w:rsid w:val="00717112"/>
    <w:rsid w:val="00717354"/>
    <w:rsid w:val="00717727"/>
    <w:rsid w:val="0072148E"/>
    <w:rsid w:val="0072297E"/>
    <w:rsid w:val="00722D50"/>
    <w:rsid w:val="00722E64"/>
    <w:rsid w:val="00723C5C"/>
    <w:rsid w:val="00726B2D"/>
    <w:rsid w:val="00726B9C"/>
    <w:rsid w:val="0073062F"/>
    <w:rsid w:val="00730D8B"/>
    <w:rsid w:val="00730DAB"/>
    <w:rsid w:val="00731D56"/>
    <w:rsid w:val="00731FF0"/>
    <w:rsid w:val="007339A6"/>
    <w:rsid w:val="0073560E"/>
    <w:rsid w:val="0073720A"/>
    <w:rsid w:val="007411ED"/>
    <w:rsid w:val="00741FE6"/>
    <w:rsid w:val="00743B64"/>
    <w:rsid w:val="00743C6F"/>
    <w:rsid w:val="00745490"/>
    <w:rsid w:val="00747828"/>
    <w:rsid w:val="007506CA"/>
    <w:rsid w:val="00751288"/>
    <w:rsid w:val="00753E06"/>
    <w:rsid w:val="007662F0"/>
    <w:rsid w:val="00770A30"/>
    <w:rsid w:val="00770D97"/>
    <w:rsid w:val="00771C88"/>
    <w:rsid w:val="00774D58"/>
    <w:rsid w:val="007755D8"/>
    <w:rsid w:val="00777C85"/>
    <w:rsid w:val="00781B5A"/>
    <w:rsid w:val="00785EFA"/>
    <w:rsid w:val="00790509"/>
    <w:rsid w:val="007932F7"/>
    <w:rsid w:val="00796651"/>
    <w:rsid w:val="007A3FAF"/>
    <w:rsid w:val="007A508A"/>
    <w:rsid w:val="007B4987"/>
    <w:rsid w:val="007B7A35"/>
    <w:rsid w:val="007C1989"/>
    <w:rsid w:val="007C3CCB"/>
    <w:rsid w:val="007C5184"/>
    <w:rsid w:val="007C6846"/>
    <w:rsid w:val="007D0854"/>
    <w:rsid w:val="007D4500"/>
    <w:rsid w:val="007E045B"/>
    <w:rsid w:val="007E191F"/>
    <w:rsid w:val="007E2796"/>
    <w:rsid w:val="007E37E9"/>
    <w:rsid w:val="007E5736"/>
    <w:rsid w:val="007F2769"/>
    <w:rsid w:val="007F4110"/>
    <w:rsid w:val="00801F7B"/>
    <w:rsid w:val="00805832"/>
    <w:rsid w:val="008124B7"/>
    <w:rsid w:val="00812771"/>
    <w:rsid w:val="00812BB8"/>
    <w:rsid w:val="008144EC"/>
    <w:rsid w:val="00814F5D"/>
    <w:rsid w:val="00815AC8"/>
    <w:rsid w:val="00817319"/>
    <w:rsid w:val="00817655"/>
    <w:rsid w:val="00821F8D"/>
    <w:rsid w:val="00826533"/>
    <w:rsid w:val="008267FA"/>
    <w:rsid w:val="00831C40"/>
    <w:rsid w:val="008336BD"/>
    <w:rsid w:val="00841528"/>
    <w:rsid w:val="008470BD"/>
    <w:rsid w:val="00850FCF"/>
    <w:rsid w:val="00854A65"/>
    <w:rsid w:val="0086028F"/>
    <w:rsid w:val="00861C0D"/>
    <w:rsid w:val="00872261"/>
    <w:rsid w:val="00874912"/>
    <w:rsid w:val="00874E37"/>
    <w:rsid w:val="00875A41"/>
    <w:rsid w:val="00875B9F"/>
    <w:rsid w:val="0088104A"/>
    <w:rsid w:val="00882D94"/>
    <w:rsid w:val="00891095"/>
    <w:rsid w:val="00891EA2"/>
    <w:rsid w:val="00895678"/>
    <w:rsid w:val="00895C0F"/>
    <w:rsid w:val="008A6390"/>
    <w:rsid w:val="008A70CA"/>
    <w:rsid w:val="008B02D9"/>
    <w:rsid w:val="008B0866"/>
    <w:rsid w:val="008B4B1B"/>
    <w:rsid w:val="008B7EB8"/>
    <w:rsid w:val="008C3E1B"/>
    <w:rsid w:val="008C7603"/>
    <w:rsid w:val="008D146F"/>
    <w:rsid w:val="008D3B65"/>
    <w:rsid w:val="008D3F29"/>
    <w:rsid w:val="008D59D2"/>
    <w:rsid w:val="008E53BC"/>
    <w:rsid w:val="008E6E8B"/>
    <w:rsid w:val="008E701A"/>
    <w:rsid w:val="008F25A7"/>
    <w:rsid w:val="008F374E"/>
    <w:rsid w:val="00900B5D"/>
    <w:rsid w:val="00901B97"/>
    <w:rsid w:val="00902AB0"/>
    <w:rsid w:val="0090335A"/>
    <w:rsid w:val="00904A6A"/>
    <w:rsid w:val="009058FD"/>
    <w:rsid w:val="009067DB"/>
    <w:rsid w:val="00911239"/>
    <w:rsid w:val="00911F44"/>
    <w:rsid w:val="0091541C"/>
    <w:rsid w:val="00915EC2"/>
    <w:rsid w:val="009173F8"/>
    <w:rsid w:val="00917D3B"/>
    <w:rsid w:val="00920316"/>
    <w:rsid w:val="009234E6"/>
    <w:rsid w:val="00923DA2"/>
    <w:rsid w:val="009268E9"/>
    <w:rsid w:val="00931D82"/>
    <w:rsid w:val="00932253"/>
    <w:rsid w:val="00933A93"/>
    <w:rsid w:val="009415A7"/>
    <w:rsid w:val="00944145"/>
    <w:rsid w:val="00952AB4"/>
    <w:rsid w:val="00954757"/>
    <w:rsid w:val="00954BA6"/>
    <w:rsid w:val="009671AD"/>
    <w:rsid w:val="00974EA1"/>
    <w:rsid w:val="009825FB"/>
    <w:rsid w:val="00985731"/>
    <w:rsid w:val="009874D4"/>
    <w:rsid w:val="00991212"/>
    <w:rsid w:val="00992750"/>
    <w:rsid w:val="009A1B06"/>
    <w:rsid w:val="009A1D3B"/>
    <w:rsid w:val="009A1DFD"/>
    <w:rsid w:val="009A385F"/>
    <w:rsid w:val="009A45DE"/>
    <w:rsid w:val="009A6C8C"/>
    <w:rsid w:val="009A75F5"/>
    <w:rsid w:val="009A7DD7"/>
    <w:rsid w:val="009B2979"/>
    <w:rsid w:val="009B2BA3"/>
    <w:rsid w:val="009B4819"/>
    <w:rsid w:val="009B4E91"/>
    <w:rsid w:val="009C26F6"/>
    <w:rsid w:val="009C29CE"/>
    <w:rsid w:val="009C55DF"/>
    <w:rsid w:val="009C624C"/>
    <w:rsid w:val="009D3312"/>
    <w:rsid w:val="009D384C"/>
    <w:rsid w:val="009D5932"/>
    <w:rsid w:val="009E08E3"/>
    <w:rsid w:val="009E24C0"/>
    <w:rsid w:val="009E435D"/>
    <w:rsid w:val="009E599E"/>
    <w:rsid w:val="009E6BAD"/>
    <w:rsid w:val="009E7776"/>
    <w:rsid w:val="009E7F68"/>
    <w:rsid w:val="009F16BB"/>
    <w:rsid w:val="009F50F7"/>
    <w:rsid w:val="00A0219A"/>
    <w:rsid w:val="00A02557"/>
    <w:rsid w:val="00A03ECA"/>
    <w:rsid w:val="00A05594"/>
    <w:rsid w:val="00A07D6B"/>
    <w:rsid w:val="00A12B04"/>
    <w:rsid w:val="00A1330F"/>
    <w:rsid w:val="00A17802"/>
    <w:rsid w:val="00A244B3"/>
    <w:rsid w:val="00A25C75"/>
    <w:rsid w:val="00A3091C"/>
    <w:rsid w:val="00A4145E"/>
    <w:rsid w:val="00A46012"/>
    <w:rsid w:val="00A50036"/>
    <w:rsid w:val="00A52386"/>
    <w:rsid w:val="00A5376A"/>
    <w:rsid w:val="00A5469D"/>
    <w:rsid w:val="00A61EFF"/>
    <w:rsid w:val="00A66C89"/>
    <w:rsid w:val="00A66E2C"/>
    <w:rsid w:val="00A6748B"/>
    <w:rsid w:val="00A717E5"/>
    <w:rsid w:val="00A73122"/>
    <w:rsid w:val="00A761F0"/>
    <w:rsid w:val="00A76610"/>
    <w:rsid w:val="00A83983"/>
    <w:rsid w:val="00A83F9D"/>
    <w:rsid w:val="00A84467"/>
    <w:rsid w:val="00A8654D"/>
    <w:rsid w:val="00A86E31"/>
    <w:rsid w:val="00A90043"/>
    <w:rsid w:val="00A91466"/>
    <w:rsid w:val="00A97034"/>
    <w:rsid w:val="00AA1791"/>
    <w:rsid w:val="00AA289A"/>
    <w:rsid w:val="00AB1AA3"/>
    <w:rsid w:val="00AB2DC3"/>
    <w:rsid w:val="00AB3E01"/>
    <w:rsid w:val="00AB44A6"/>
    <w:rsid w:val="00AB65E2"/>
    <w:rsid w:val="00AB71B3"/>
    <w:rsid w:val="00AC1865"/>
    <w:rsid w:val="00AC2641"/>
    <w:rsid w:val="00AC288C"/>
    <w:rsid w:val="00AC29B7"/>
    <w:rsid w:val="00AC2B94"/>
    <w:rsid w:val="00AC3174"/>
    <w:rsid w:val="00AC4FF1"/>
    <w:rsid w:val="00AC7B36"/>
    <w:rsid w:val="00AD0420"/>
    <w:rsid w:val="00AD3A42"/>
    <w:rsid w:val="00AD61BF"/>
    <w:rsid w:val="00AD72E3"/>
    <w:rsid w:val="00AD7D5F"/>
    <w:rsid w:val="00AE222B"/>
    <w:rsid w:val="00AE57B0"/>
    <w:rsid w:val="00AE6D82"/>
    <w:rsid w:val="00AF1B6E"/>
    <w:rsid w:val="00AF1DB0"/>
    <w:rsid w:val="00AF41C5"/>
    <w:rsid w:val="00B01193"/>
    <w:rsid w:val="00B0359A"/>
    <w:rsid w:val="00B07373"/>
    <w:rsid w:val="00B10946"/>
    <w:rsid w:val="00B13D68"/>
    <w:rsid w:val="00B17D22"/>
    <w:rsid w:val="00B17E69"/>
    <w:rsid w:val="00B24049"/>
    <w:rsid w:val="00B274AE"/>
    <w:rsid w:val="00B4073D"/>
    <w:rsid w:val="00B41342"/>
    <w:rsid w:val="00B415A4"/>
    <w:rsid w:val="00B41C28"/>
    <w:rsid w:val="00B50609"/>
    <w:rsid w:val="00B60068"/>
    <w:rsid w:val="00B61492"/>
    <w:rsid w:val="00B61EB0"/>
    <w:rsid w:val="00B62A94"/>
    <w:rsid w:val="00B62E6B"/>
    <w:rsid w:val="00B66D9D"/>
    <w:rsid w:val="00B71CE7"/>
    <w:rsid w:val="00B739D3"/>
    <w:rsid w:val="00B74272"/>
    <w:rsid w:val="00B80A07"/>
    <w:rsid w:val="00B83435"/>
    <w:rsid w:val="00B87F06"/>
    <w:rsid w:val="00B903FE"/>
    <w:rsid w:val="00B95F37"/>
    <w:rsid w:val="00B95FDA"/>
    <w:rsid w:val="00B97012"/>
    <w:rsid w:val="00BA225A"/>
    <w:rsid w:val="00BA2C16"/>
    <w:rsid w:val="00BA33B6"/>
    <w:rsid w:val="00BA6624"/>
    <w:rsid w:val="00BA78C1"/>
    <w:rsid w:val="00BB1F84"/>
    <w:rsid w:val="00BB49DE"/>
    <w:rsid w:val="00BB5D41"/>
    <w:rsid w:val="00BC2025"/>
    <w:rsid w:val="00BC564A"/>
    <w:rsid w:val="00BC77E7"/>
    <w:rsid w:val="00BD59DD"/>
    <w:rsid w:val="00BD6EE5"/>
    <w:rsid w:val="00BD7370"/>
    <w:rsid w:val="00BE0096"/>
    <w:rsid w:val="00BE148D"/>
    <w:rsid w:val="00BE3609"/>
    <w:rsid w:val="00BE54B6"/>
    <w:rsid w:val="00BF07AD"/>
    <w:rsid w:val="00BF5D00"/>
    <w:rsid w:val="00BF7837"/>
    <w:rsid w:val="00C02484"/>
    <w:rsid w:val="00C03E24"/>
    <w:rsid w:val="00C0625A"/>
    <w:rsid w:val="00C0657A"/>
    <w:rsid w:val="00C07CD3"/>
    <w:rsid w:val="00C12C19"/>
    <w:rsid w:val="00C172EF"/>
    <w:rsid w:val="00C20AC6"/>
    <w:rsid w:val="00C2175B"/>
    <w:rsid w:val="00C21A85"/>
    <w:rsid w:val="00C248FB"/>
    <w:rsid w:val="00C24937"/>
    <w:rsid w:val="00C272EE"/>
    <w:rsid w:val="00C3307A"/>
    <w:rsid w:val="00C36AD9"/>
    <w:rsid w:val="00C3706B"/>
    <w:rsid w:val="00C37FF5"/>
    <w:rsid w:val="00C4371C"/>
    <w:rsid w:val="00C44D55"/>
    <w:rsid w:val="00C45FA3"/>
    <w:rsid w:val="00C46D82"/>
    <w:rsid w:val="00C47D8A"/>
    <w:rsid w:val="00C52E62"/>
    <w:rsid w:val="00C530FF"/>
    <w:rsid w:val="00C60195"/>
    <w:rsid w:val="00C60E73"/>
    <w:rsid w:val="00C61DEF"/>
    <w:rsid w:val="00C65172"/>
    <w:rsid w:val="00C67BE0"/>
    <w:rsid w:val="00C723C5"/>
    <w:rsid w:val="00C729ED"/>
    <w:rsid w:val="00C76F82"/>
    <w:rsid w:val="00C77250"/>
    <w:rsid w:val="00C80F4D"/>
    <w:rsid w:val="00C8643A"/>
    <w:rsid w:val="00C867EB"/>
    <w:rsid w:val="00C86AF4"/>
    <w:rsid w:val="00C871A2"/>
    <w:rsid w:val="00C9666E"/>
    <w:rsid w:val="00CA623B"/>
    <w:rsid w:val="00CB01E5"/>
    <w:rsid w:val="00CB21E1"/>
    <w:rsid w:val="00CB2474"/>
    <w:rsid w:val="00CB2778"/>
    <w:rsid w:val="00CB4236"/>
    <w:rsid w:val="00CB78C0"/>
    <w:rsid w:val="00CC257B"/>
    <w:rsid w:val="00CC2919"/>
    <w:rsid w:val="00CC2DEB"/>
    <w:rsid w:val="00CC3ACA"/>
    <w:rsid w:val="00CC73ED"/>
    <w:rsid w:val="00CD0A47"/>
    <w:rsid w:val="00CD5F73"/>
    <w:rsid w:val="00CD7FD0"/>
    <w:rsid w:val="00CE13E9"/>
    <w:rsid w:val="00CE1807"/>
    <w:rsid w:val="00CE4DB6"/>
    <w:rsid w:val="00CE7D1F"/>
    <w:rsid w:val="00CF0F1C"/>
    <w:rsid w:val="00D067F8"/>
    <w:rsid w:val="00D10261"/>
    <w:rsid w:val="00D126B4"/>
    <w:rsid w:val="00D15CFF"/>
    <w:rsid w:val="00D216B9"/>
    <w:rsid w:val="00D25F02"/>
    <w:rsid w:val="00D26EE4"/>
    <w:rsid w:val="00D277CA"/>
    <w:rsid w:val="00D320D9"/>
    <w:rsid w:val="00D35AE4"/>
    <w:rsid w:val="00D41AE1"/>
    <w:rsid w:val="00D43E19"/>
    <w:rsid w:val="00D47383"/>
    <w:rsid w:val="00D5008C"/>
    <w:rsid w:val="00D51E0E"/>
    <w:rsid w:val="00D54D3C"/>
    <w:rsid w:val="00D54E66"/>
    <w:rsid w:val="00D57475"/>
    <w:rsid w:val="00D57F85"/>
    <w:rsid w:val="00D60047"/>
    <w:rsid w:val="00D60859"/>
    <w:rsid w:val="00D61BE6"/>
    <w:rsid w:val="00D627D2"/>
    <w:rsid w:val="00D667E6"/>
    <w:rsid w:val="00D72559"/>
    <w:rsid w:val="00D74FBE"/>
    <w:rsid w:val="00D81931"/>
    <w:rsid w:val="00D81C17"/>
    <w:rsid w:val="00D83A0A"/>
    <w:rsid w:val="00D9183B"/>
    <w:rsid w:val="00D92059"/>
    <w:rsid w:val="00D93ACF"/>
    <w:rsid w:val="00D95F09"/>
    <w:rsid w:val="00DA1FF3"/>
    <w:rsid w:val="00DA2E1F"/>
    <w:rsid w:val="00DA4B57"/>
    <w:rsid w:val="00DA6AB2"/>
    <w:rsid w:val="00DB213A"/>
    <w:rsid w:val="00DB6770"/>
    <w:rsid w:val="00DB73E9"/>
    <w:rsid w:val="00DC21DB"/>
    <w:rsid w:val="00DC596B"/>
    <w:rsid w:val="00DC7930"/>
    <w:rsid w:val="00DD1CC2"/>
    <w:rsid w:val="00DD3819"/>
    <w:rsid w:val="00DD7139"/>
    <w:rsid w:val="00DE2004"/>
    <w:rsid w:val="00DE27B9"/>
    <w:rsid w:val="00DE6BC4"/>
    <w:rsid w:val="00DF16F3"/>
    <w:rsid w:val="00DF6FD6"/>
    <w:rsid w:val="00DF7674"/>
    <w:rsid w:val="00E014A7"/>
    <w:rsid w:val="00E03F23"/>
    <w:rsid w:val="00E05DDD"/>
    <w:rsid w:val="00E07964"/>
    <w:rsid w:val="00E117C7"/>
    <w:rsid w:val="00E120B5"/>
    <w:rsid w:val="00E13E45"/>
    <w:rsid w:val="00E1436D"/>
    <w:rsid w:val="00E15DBF"/>
    <w:rsid w:val="00E170E7"/>
    <w:rsid w:val="00E202E0"/>
    <w:rsid w:val="00E218EC"/>
    <w:rsid w:val="00E2528B"/>
    <w:rsid w:val="00E26ECD"/>
    <w:rsid w:val="00E30C34"/>
    <w:rsid w:val="00E315E2"/>
    <w:rsid w:val="00E446E5"/>
    <w:rsid w:val="00E4705C"/>
    <w:rsid w:val="00E502AF"/>
    <w:rsid w:val="00E53729"/>
    <w:rsid w:val="00E55A20"/>
    <w:rsid w:val="00E55B39"/>
    <w:rsid w:val="00E55C0E"/>
    <w:rsid w:val="00E56B48"/>
    <w:rsid w:val="00E5751E"/>
    <w:rsid w:val="00E57554"/>
    <w:rsid w:val="00E578EB"/>
    <w:rsid w:val="00E57959"/>
    <w:rsid w:val="00E659C2"/>
    <w:rsid w:val="00E71F64"/>
    <w:rsid w:val="00E72824"/>
    <w:rsid w:val="00E74842"/>
    <w:rsid w:val="00E75C8D"/>
    <w:rsid w:val="00E771C2"/>
    <w:rsid w:val="00E80A8A"/>
    <w:rsid w:val="00E8726B"/>
    <w:rsid w:val="00E87703"/>
    <w:rsid w:val="00E931F3"/>
    <w:rsid w:val="00E94888"/>
    <w:rsid w:val="00E95337"/>
    <w:rsid w:val="00E95BF7"/>
    <w:rsid w:val="00EA0C21"/>
    <w:rsid w:val="00EA2D27"/>
    <w:rsid w:val="00EA3C46"/>
    <w:rsid w:val="00EA6196"/>
    <w:rsid w:val="00EA645C"/>
    <w:rsid w:val="00EA69FA"/>
    <w:rsid w:val="00EB0224"/>
    <w:rsid w:val="00EB2C39"/>
    <w:rsid w:val="00EB3A42"/>
    <w:rsid w:val="00EB4A27"/>
    <w:rsid w:val="00EB6D05"/>
    <w:rsid w:val="00EB73DC"/>
    <w:rsid w:val="00EB7893"/>
    <w:rsid w:val="00EC188E"/>
    <w:rsid w:val="00EC19C7"/>
    <w:rsid w:val="00EC6300"/>
    <w:rsid w:val="00EC7290"/>
    <w:rsid w:val="00ED01C5"/>
    <w:rsid w:val="00ED176B"/>
    <w:rsid w:val="00ED2CFE"/>
    <w:rsid w:val="00ED4437"/>
    <w:rsid w:val="00ED6E0B"/>
    <w:rsid w:val="00EE03E6"/>
    <w:rsid w:val="00EE44F7"/>
    <w:rsid w:val="00EE6EA9"/>
    <w:rsid w:val="00EF2E3D"/>
    <w:rsid w:val="00EF5587"/>
    <w:rsid w:val="00F010C4"/>
    <w:rsid w:val="00F01516"/>
    <w:rsid w:val="00F044BF"/>
    <w:rsid w:val="00F05D00"/>
    <w:rsid w:val="00F11979"/>
    <w:rsid w:val="00F12348"/>
    <w:rsid w:val="00F20738"/>
    <w:rsid w:val="00F210E5"/>
    <w:rsid w:val="00F237D7"/>
    <w:rsid w:val="00F25953"/>
    <w:rsid w:val="00F32183"/>
    <w:rsid w:val="00F33C8B"/>
    <w:rsid w:val="00F340DF"/>
    <w:rsid w:val="00F3710F"/>
    <w:rsid w:val="00F371AF"/>
    <w:rsid w:val="00F45081"/>
    <w:rsid w:val="00F505E0"/>
    <w:rsid w:val="00F517F7"/>
    <w:rsid w:val="00F5182E"/>
    <w:rsid w:val="00F51C5B"/>
    <w:rsid w:val="00F521BF"/>
    <w:rsid w:val="00F578D2"/>
    <w:rsid w:val="00F6286E"/>
    <w:rsid w:val="00F646A8"/>
    <w:rsid w:val="00F64C6D"/>
    <w:rsid w:val="00F64E22"/>
    <w:rsid w:val="00F7561C"/>
    <w:rsid w:val="00F8322D"/>
    <w:rsid w:val="00F85BEC"/>
    <w:rsid w:val="00F86312"/>
    <w:rsid w:val="00F9182F"/>
    <w:rsid w:val="00F92B3B"/>
    <w:rsid w:val="00F94664"/>
    <w:rsid w:val="00F95944"/>
    <w:rsid w:val="00F97143"/>
    <w:rsid w:val="00F97C79"/>
    <w:rsid w:val="00FA30F0"/>
    <w:rsid w:val="00FA49DC"/>
    <w:rsid w:val="00FA5EA3"/>
    <w:rsid w:val="00FA7309"/>
    <w:rsid w:val="00FA7F9A"/>
    <w:rsid w:val="00FB3E4F"/>
    <w:rsid w:val="00FC1A57"/>
    <w:rsid w:val="00FC579F"/>
    <w:rsid w:val="00FD4F81"/>
    <w:rsid w:val="00FD554A"/>
    <w:rsid w:val="00FE0C73"/>
    <w:rsid w:val="00FE1F85"/>
    <w:rsid w:val="00FE40E2"/>
    <w:rsid w:val="00FE618D"/>
    <w:rsid w:val="00FE6F6E"/>
    <w:rsid w:val="00FF032A"/>
    <w:rsid w:val="00FF3250"/>
    <w:rsid w:val="00FF354C"/>
    <w:rsid w:val="00FF35EF"/>
    <w:rsid w:val="00FF462B"/>
    <w:rsid w:val="00FF4C30"/>
    <w:rsid w:val="00FF7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023CC02C"/>
  <w15:chartTrackingRefBased/>
  <w15:docId w15:val="{0C7C4567-83C6-4BF6-906C-645F4C502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4049"/>
    <w:pPr>
      <w:suppressAutoHyphens/>
      <w:jc w:val="both"/>
    </w:pPr>
    <w:rPr>
      <w:sz w:val="24"/>
      <w:szCs w:val="24"/>
      <w:lang w:eastAsia="zh-CN"/>
    </w:rPr>
  </w:style>
  <w:style w:type="paragraph" w:styleId="Ttulo1">
    <w:name w:val="heading 1"/>
    <w:basedOn w:val="Normal"/>
    <w:next w:val="Normal"/>
    <w:link w:val="Ttulo1Char"/>
    <w:qFormat/>
    <w:rsid w:val="00E446E5"/>
    <w:pPr>
      <w:keepNext/>
      <w:spacing w:before="240" w:after="240"/>
      <w:ind w:right="567"/>
      <w:jc w:val="left"/>
      <w:outlineLvl w:val="0"/>
    </w:pPr>
    <w:rPr>
      <w:b/>
      <w:caps/>
      <w:sz w:val="26"/>
    </w:rPr>
  </w:style>
  <w:style w:type="paragraph" w:styleId="Ttulo2">
    <w:name w:val="heading 2"/>
    <w:basedOn w:val="Normal"/>
    <w:next w:val="Normal"/>
    <w:autoRedefine/>
    <w:qFormat/>
    <w:rsid w:val="009D3312"/>
    <w:pPr>
      <w:keepNext/>
      <w:spacing w:before="240" w:after="240" w:line="360" w:lineRule="auto"/>
      <w:outlineLvl w:val="1"/>
    </w:pPr>
  </w:style>
  <w:style w:type="paragraph" w:styleId="Ttulo3">
    <w:name w:val="heading 3"/>
    <w:basedOn w:val="Normal"/>
    <w:next w:val="Normal"/>
    <w:qFormat/>
    <w:rsid w:val="00E446E5"/>
    <w:pPr>
      <w:keepNext/>
      <w:spacing w:before="240" w:after="240"/>
      <w:outlineLvl w:val="2"/>
    </w:pPr>
    <w:rPr>
      <w:b/>
    </w:rPr>
  </w:style>
  <w:style w:type="paragraph" w:styleId="Ttulo4">
    <w:name w:val="heading 4"/>
    <w:basedOn w:val="Normal"/>
    <w:next w:val="Normal"/>
    <w:qFormat/>
    <w:rsid w:val="005E213F"/>
    <w:pPr>
      <w:keepNext/>
      <w:spacing w:before="120" w:after="120"/>
      <w:outlineLvl w:val="3"/>
    </w:pPr>
    <w:rPr>
      <w:i/>
    </w:rPr>
  </w:style>
  <w:style w:type="paragraph" w:styleId="Ttulo5">
    <w:name w:val="heading 5"/>
    <w:basedOn w:val="Normal"/>
    <w:next w:val="Normal"/>
    <w:qFormat/>
    <w:pPr>
      <w:keepNext/>
      <w:outlineLvl w:val="4"/>
    </w:pPr>
  </w:style>
  <w:style w:type="paragraph" w:styleId="Ttulo6">
    <w:name w:val="heading 6"/>
    <w:basedOn w:val="Normal"/>
    <w:next w:val="Normal"/>
    <w:qFormat/>
    <w:pPr>
      <w:keepNext/>
      <w:ind w:right="49"/>
      <w:outlineLvl w:val="5"/>
    </w:pPr>
  </w:style>
  <w:style w:type="paragraph" w:styleId="Ttulo7">
    <w:name w:val="heading 7"/>
    <w:basedOn w:val="Normal"/>
    <w:next w:val="Normal"/>
    <w:qFormat/>
    <w:pPr>
      <w:keepNext/>
      <w:ind w:right="49"/>
      <w:outlineLvl w:val="6"/>
    </w:pPr>
    <w:rPr>
      <w:b/>
    </w:rPr>
  </w:style>
  <w:style w:type="paragraph" w:styleId="Ttulo8">
    <w:name w:val="heading 8"/>
    <w:basedOn w:val="Normal"/>
    <w:next w:val="Normal"/>
    <w:qFormat/>
    <w:pPr>
      <w:keepNext/>
      <w:ind w:right="49"/>
      <w:outlineLvl w:val="7"/>
    </w:pPr>
    <w:rPr>
      <w:b/>
      <w:sz w:val="32"/>
    </w:rPr>
  </w:style>
  <w:style w:type="paragraph" w:styleId="Ttulo9">
    <w:name w:val="heading 9"/>
    <w:basedOn w:val="Normal"/>
    <w:next w:val="Normal"/>
    <w:qFormat/>
    <w:pPr>
      <w:keepNext/>
      <w:ind w:right="49"/>
      <w:jc w:val="right"/>
      <w:outlineLvl w:val="8"/>
    </w:pPr>
    <w:rPr>
      <w:b/>
      <w:sz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hint="default"/>
    </w:rPr>
  </w:style>
  <w:style w:type="character" w:customStyle="1" w:styleId="WW8Num3z0">
    <w:name w:val="WW8Num3z0"/>
    <w:rPr>
      <w:rFonts w:ascii="Symbol" w:hAnsi="Symbol" w:cs="Symbol" w:hint="default"/>
    </w:rPr>
  </w:style>
  <w:style w:type="character" w:customStyle="1" w:styleId="WW8Num4z0">
    <w:name w:val="WW8Num4z0"/>
    <w:rPr>
      <w:rFonts w:ascii="Symbol" w:hAnsi="Symbol" w:cs="Symbol" w:hint="default"/>
    </w:rPr>
  </w:style>
  <w:style w:type="character" w:customStyle="1" w:styleId="WW8Num5z0">
    <w:name w:val="WW8Num5z0"/>
    <w:rPr>
      <w:rFonts w:ascii="Symbol" w:hAnsi="Symbol" w:cs="Symbol" w:hint="default"/>
    </w:rPr>
  </w:style>
  <w:style w:type="character" w:customStyle="1" w:styleId="WW8Num6z0">
    <w:name w:val="WW8Num6z0"/>
    <w:rPr>
      <w:rFonts w:ascii="Symbol" w:hAnsi="Symbol" w:cs="Symbol" w:hint="default"/>
    </w:rPr>
  </w:style>
  <w:style w:type="character" w:customStyle="1" w:styleId="WW8Num7z0">
    <w:name w:val="WW8Num7z0"/>
    <w:rPr>
      <w:rFonts w:ascii="Times New Roman" w:hAnsi="Times New Roman" w:cs="Times New Roman" w:hint="default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7z3">
    <w:name w:val="WW8Num7z3"/>
    <w:rPr>
      <w:rFonts w:ascii="Symbol" w:hAnsi="Symbol" w:cs="Symbol" w:hint="default"/>
    </w:rPr>
  </w:style>
  <w:style w:type="character" w:customStyle="1" w:styleId="WW8Num8z0">
    <w:name w:val="WW8Num8z0"/>
    <w:rPr>
      <w:rFonts w:ascii="Symbol" w:hAnsi="Symbol" w:cs="Symbol" w:hint="default"/>
    </w:rPr>
  </w:style>
  <w:style w:type="character" w:customStyle="1" w:styleId="WW8Num8z1">
    <w:name w:val="WW8Num8z1"/>
    <w:rPr>
      <w:rFonts w:ascii="Courier New" w:hAnsi="Courier New" w:cs="Courier New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WW8Num9z0">
    <w:name w:val="WW8Num9z0"/>
    <w:rPr>
      <w:rFonts w:hint="default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character" w:customStyle="1" w:styleId="WW8Num9z3">
    <w:name w:val="WW8Num9z3"/>
    <w:rPr>
      <w:rFonts w:ascii="Symbol" w:hAnsi="Symbol" w:cs="Symbol" w:hint="default"/>
    </w:rPr>
  </w:style>
  <w:style w:type="character" w:customStyle="1" w:styleId="WW8Num10z0">
    <w:name w:val="WW8Num10z0"/>
    <w:rPr>
      <w:rFonts w:hint="default"/>
    </w:rPr>
  </w:style>
  <w:style w:type="character" w:customStyle="1" w:styleId="WW8Num10z1">
    <w:name w:val="WW8Num10z1"/>
    <w:rPr>
      <w:rFonts w:ascii="Courier New" w:hAnsi="Courier New" w:cs="Courier New" w:hint="default"/>
    </w:rPr>
  </w:style>
  <w:style w:type="character" w:customStyle="1" w:styleId="WW8Num10z2">
    <w:name w:val="WW8Num10z2"/>
    <w:rPr>
      <w:rFonts w:ascii="Wingdings" w:hAnsi="Wingdings" w:cs="Wingdings" w:hint="default"/>
    </w:rPr>
  </w:style>
  <w:style w:type="character" w:customStyle="1" w:styleId="WW8Num10z3">
    <w:name w:val="WW8Num10z3"/>
    <w:rPr>
      <w:rFonts w:ascii="Symbol" w:hAnsi="Symbol" w:cs="Symbol" w:hint="default"/>
    </w:rPr>
  </w:style>
  <w:style w:type="character" w:customStyle="1" w:styleId="WW8Num11z0">
    <w:name w:val="WW8Num11z0"/>
    <w:rPr>
      <w:rFonts w:ascii="Symbol" w:hAnsi="Symbol" w:cs="Symbol" w:hint="default"/>
    </w:rPr>
  </w:style>
  <w:style w:type="character" w:customStyle="1" w:styleId="WW8Num11z1">
    <w:name w:val="WW8Num11z1"/>
    <w:rPr>
      <w:rFonts w:ascii="Courier New" w:hAnsi="Courier New" w:cs="Courier New" w:hint="default"/>
    </w:rPr>
  </w:style>
  <w:style w:type="character" w:customStyle="1" w:styleId="WW8Num11z2">
    <w:name w:val="WW8Num11z2"/>
    <w:rPr>
      <w:rFonts w:ascii="Wingdings" w:hAnsi="Wingdings" w:cs="Wingdings" w:hint="default"/>
    </w:rPr>
  </w:style>
  <w:style w:type="character" w:customStyle="1" w:styleId="WW8Num12z0">
    <w:name w:val="WW8Num12z0"/>
    <w:rPr>
      <w:rFonts w:hint="default"/>
    </w:rPr>
  </w:style>
  <w:style w:type="character" w:customStyle="1" w:styleId="WW8Num12z1">
    <w:name w:val="WW8Num12z1"/>
    <w:rPr>
      <w:rFonts w:ascii="Courier New" w:hAnsi="Courier New" w:cs="Courier New" w:hint="default"/>
    </w:rPr>
  </w:style>
  <w:style w:type="character" w:customStyle="1" w:styleId="WW8Num12z2">
    <w:name w:val="WW8Num12z2"/>
    <w:rPr>
      <w:rFonts w:ascii="Wingdings" w:hAnsi="Wingdings" w:cs="Wingdings" w:hint="default"/>
    </w:rPr>
  </w:style>
  <w:style w:type="character" w:customStyle="1" w:styleId="WW8Num12z3">
    <w:name w:val="WW8Num12z3"/>
    <w:rPr>
      <w:rFonts w:ascii="Symbol" w:hAnsi="Symbol" w:cs="Symbol" w:hint="default"/>
    </w:rPr>
  </w:style>
  <w:style w:type="character" w:customStyle="1" w:styleId="WW8Num13z0">
    <w:name w:val="WW8Num13z0"/>
    <w:rPr>
      <w:rFonts w:ascii="Symbol" w:hAnsi="Symbol" w:cs="Symbol" w:hint="default"/>
    </w:rPr>
  </w:style>
  <w:style w:type="character" w:customStyle="1" w:styleId="WW8Num13z1">
    <w:name w:val="WW8Num13z1"/>
    <w:rPr>
      <w:rFonts w:ascii="Courier New" w:hAnsi="Courier New" w:cs="Courier New" w:hint="default"/>
    </w:rPr>
  </w:style>
  <w:style w:type="character" w:customStyle="1" w:styleId="WW8Num13z2">
    <w:name w:val="WW8Num13z2"/>
    <w:rPr>
      <w:rFonts w:ascii="Wingdings" w:hAnsi="Wingdings" w:cs="Wingdings" w:hint="default"/>
    </w:rPr>
  </w:style>
  <w:style w:type="character" w:customStyle="1" w:styleId="WW8Num14z0">
    <w:name w:val="WW8Num14z0"/>
    <w:rPr>
      <w:rFonts w:ascii="Symbol" w:hAnsi="Symbol" w:cs="Symbol" w:hint="default"/>
    </w:rPr>
  </w:style>
  <w:style w:type="character" w:customStyle="1" w:styleId="WW8Num15z0">
    <w:name w:val="WW8Num15z0"/>
    <w:rPr>
      <w:rFonts w:ascii="Symbol" w:hAnsi="Symbol" w:cs="Symbol" w:hint="default"/>
    </w:rPr>
  </w:style>
  <w:style w:type="character" w:customStyle="1" w:styleId="WW8Num16z0">
    <w:name w:val="WW8Num16z0"/>
    <w:rPr>
      <w:rFonts w:ascii="Symbol" w:hAnsi="Symbol" w:cs="Symbol" w:hint="default"/>
    </w:rPr>
  </w:style>
  <w:style w:type="character" w:customStyle="1" w:styleId="WW8Num17z0">
    <w:name w:val="WW8Num17z0"/>
    <w:rPr>
      <w:rFonts w:hint="default"/>
    </w:rPr>
  </w:style>
  <w:style w:type="character" w:customStyle="1" w:styleId="WW8Num18z0">
    <w:name w:val="WW8Num18z0"/>
    <w:rPr>
      <w:rFonts w:hint="default"/>
    </w:rPr>
  </w:style>
  <w:style w:type="character" w:customStyle="1" w:styleId="WW8Num18z1">
    <w:name w:val="WW8Num18z1"/>
    <w:rPr>
      <w:rFonts w:ascii="Courier New" w:hAnsi="Courier New" w:cs="Courier New" w:hint="default"/>
    </w:rPr>
  </w:style>
  <w:style w:type="character" w:customStyle="1" w:styleId="WW8Num18z2">
    <w:name w:val="WW8Num18z2"/>
    <w:rPr>
      <w:rFonts w:ascii="Wingdings" w:hAnsi="Wingdings" w:cs="Wingdings" w:hint="default"/>
    </w:rPr>
  </w:style>
  <w:style w:type="character" w:customStyle="1" w:styleId="WW8Num18z3">
    <w:name w:val="WW8Num18z3"/>
    <w:rPr>
      <w:rFonts w:ascii="Symbol" w:hAnsi="Symbol" w:cs="Symbol" w:hint="default"/>
    </w:rPr>
  </w:style>
  <w:style w:type="character" w:customStyle="1" w:styleId="WW8Num19z0">
    <w:name w:val="WW8Num19z0"/>
    <w:rPr>
      <w:rFonts w:hint="default"/>
    </w:rPr>
  </w:style>
  <w:style w:type="character" w:customStyle="1" w:styleId="WW8Num19z1">
    <w:name w:val="WW8Num19z1"/>
    <w:rPr>
      <w:rFonts w:ascii="Courier New" w:hAnsi="Courier New" w:cs="Courier New" w:hint="default"/>
    </w:rPr>
  </w:style>
  <w:style w:type="character" w:customStyle="1" w:styleId="WW8Num19z2">
    <w:name w:val="WW8Num19z2"/>
    <w:rPr>
      <w:rFonts w:ascii="Wingdings" w:hAnsi="Wingdings" w:cs="Wingdings" w:hint="default"/>
    </w:rPr>
  </w:style>
  <w:style w:type="character" w:customStyle="1" w:styleId="WW8Num19z3">
    <w:name w:val="WW8Num19z3"/>
    <w:rPr>
      <w:rFonts w:ascii="Symbol" w:hAnsi="Symbol" w:cs="Symbol" w:hint="default"/>
    </w:rPr>
  </w:style>
  <w:style w:type="character" w:customStyle="1" w:styleId="WW8Num20z0">
    <w:name w:val="WW8Num20z0"/>
    <w:rPr>
      <w:rFonts w:ascii="Symbol" w:hAnsi="Symbol" w:cs="Symbol" w:hint="default"/>
    </w:rPr>
  </w:style>
  <w:style w:type="character" w:customStyle="1" w:styleId="WW8Num21z0">
    <w:name w:val="WW8Num21z0"/>
    <w:rPr>
      <w:rFonts w:ascii="Symbol" w:hAnsi="Symbol" w:cs="Symbol" w:hint="default"/>
    </w:rPr>
  </w:style>
  <w:style w:type="character" w:customStyle="1" w:styleId="WW8Num22z0">
    <w:name w:val="WW8Num22z0"/>
    <w:rPr>
      <w:rFonts w:ascii="Symbol" w:hAnsi="Symbol" w:cs="Symbol" w:hint="default"/>
    </w:rPr>
  </w:style>
  <w:style w:type="character" w:customStyle="1" w:styleId="WW8Num23z0">
    <w:name w:val="WW8Num23z0"/>
    <w:rPr>
      <w:rFonts w:ascii="Symbol" w:hAnsi="Symbol" w:cs="Symbol" w:hint="default"/>
    </w:rPr>
  </w:style>
  <w:style w:type="character" w:customStyle="1" w:styleId="WW8Num24z0">
    <w:name w:val="WW8Num24z0"/>
    <w:rPr>
      <w:rFonts w:ascii="Symbol" w:hAnsi="Symbol" w:cs="Symbol" w:hint="default"/>
    </w:rPr>
  </w:style>
  <w:style w:type="character" w:customStyle="1" w:styleId="WW8Num25z0">
    <w:name w:val="WW8Num25z0"/>
    <w:rPr>
      <w:rFonts w:ascii="Symbol" w:hAnsi="Symbol" w:cs="Symbol" w:hint="default"/>
    </w:rPr>
  </w:style>
  <w:style w:type="character" w:customStyle="1" w:styleId="WW8Num25z1">
    <w:name w:val="WW8Num25z1"/>
    <w:rPr>
      <w:rFonts w:ascii="Courier New" w:hAnsi="Courier New" w:cs="Courier New" w:hint="default"/>
    </w:rPr>
  </w:style>
  <w:style w:type="character" w:customStyle="1" w:styleId="WW8Num25z2">
    <w:name w:val="WW8Num25z2"/>
    <w:rPr>
      <w:rFonts w:ascii="Wingdings" w:hAnsi="Wingdings" w:cs="Wingdings" w:hint="default"/>
    </w:rPr>
  </w:style>
  <w:style w:type="character" w:customStyle="1" w:styleId="WW8Num26z0">
    <w:name w:val="WW8Num26z0"/>
    <w:rPr>
      <w:rFonts w:hint="default"/>
    </w:rPr>
  </w:style>
  <w:style w:type="character" w:customStyle="1" w:styleId="WW8Num27z0">
    <w:name w:val="WW8Num27z0"/>
    <w:rPr>
      <w:rFonts w:hint="default"/>
    </w:rPr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  <w:rPr>
      <w:rFonts w:ascii="Symbol" w:hAnsi="Symbol" w:cs="Symbol" w:hint="default"/>
    </w:rPr>
  </w:style>
  <w:style w:type="character" w:customStyle="1" w:styleId="WW8Num29z0">
    <w:name w:val="WW8Num29z0"/>
    <w:rPr>
      <w:rFonts w:hint="default"/>
    </w:rPr>
  </w:style>
  <w:style w:type="character" w:customStyle="1" w:styleId="WW8Num29z1">
    <w:name w:val="WW8Num29z1"/>
    <w:rPr>
      <w:rFonts w:ascii="Courier New" w:hAnsi="Courier New" w:cs="Courier New" w:hint="default"/>
    </w:rPr>
  </w:style>
  <w:style w:type="character" w:customStyle="1" w:styleId="WW8Num29z2">
    <w:name w:val="WW8Num29z2"/>
    <w:rPr>
      <w:rFonts w:ascii="Wingdings" w:hAnsi="Wingdings" w:cs="Wingdings" w:hint="default"/>
    </w:rPr>
  </w:style>
  <w:style w:type="character" w:customStyle="1" w:styleId="WW8Num29z3">
    <w:name w:val="WW8Num29z3"/>
    <w:rPr>
      <w:rFonts w:ascii="Symbol" w:hAnsi="Symbol" w:cs="Symbol" w:hint="default"/>
    </w:rPr>
  </w:style>
  <w:style w:type="character" w:customStyle="1" w:styleId="WW8Num30z0">
    <w:name w:val="WW8Num30z0"/>
    <w:rPr>
      <w:rFonts w:hint="default"/>
    </w:rPr>
  </w:style>
  <w:style w:type="character" w:customStyle="1" w:styleId="WW8Num30z1">
    <w:name w:val="WW8Num30z1"/>
    <w:rPr>
      <w:rFonts w:ascii="Courier New" w:hAnsi="Courier New" w:cs="Courier New" w:hint="default"/>
    </w:rPr>
  </w:style>
  <w:style w:type="character" w:customStyle="1" w:styleId="WW8Num30z2">
    <w:name w:val="WW8Num30z2"/>
    <w:rPr>
      <w:rFonts w:ascii="Wingdings" w:hAnsi="Wingdings" w:cs="Wingdings" w:hint="default"/>
    </w:rPr>
  </w:style>
  <w:style w:type="character" w:customStyle="1" w:styleId="WW8Num30z3">
    <w:name w:val="WW8Num30z3"/>
    <w:rPr>
      <w:rFonts w:ascii="Symbol" w:hAnsi="Symbol" w:cs="Symbol" w:hint="default"/>
    </w:rPr>
  </w:style>
  <w:style w:type="character" w:customStyle="1" w:styleId="WW8Num31z0">
    <w:name w:val="WW8Num31z0"/>
    <w:rPr>
      <w:rFonts w:hint="default"/>
    </w:rPr>
  </w:style>
  <w:style w:type="character" w:customStyle="1" w:styleId="WW8Num31z2">
    <w:name w:val="WW8Num31z2"/>
    <w:rPr>
      <w:rFonts w:ascii="Wingdings" w:hAnsi="Wingdings" w:cs="Wingdings" w:hint="default"/>
    </w:rPr>
  </w:style>
  <w:style w:type="character" w:customStyle="1" w:styleId="WW8Num31z3">
    <w:name w:val="WW8Num31z3"/>
    <w:rPr>
      <w:rFonts w:ascii="Symbol" w:hAnsi="Symbol" w:cs="Symbol" w:hint="default"/>
    </w:rPr>
  </w:style>
  <w:style w:type="character" w:customStyle="1" w:styleId="WW8Num31z4">
    <w:name w:val="WW8Num31z4"/>
    <w:rPr>
      <w:rFonts w:ascii="Courier New" w:hAnsi="Courier New" w:cs="Courier New" w:hint="default"/>
    </w:rPr>
  </w:style>
  <w:style w:type="character" w:customStyle="1" w:styleId="Fontepargpadro1">
    <w:name w:val="Fonte parág. padrão1"/>
  </w:style>
  <w:style w:type="character" w:styleId="Hyperlink">
    <w:name w:val="Hyperlink"/>
    <w:uiPriority w:val="99"/>
    <w:rPr>
      <w:color w:val="0000FF"/>
      <w:u w:val="single"/>
    </w:rPr>
  </w:style>
  <w:style w:type="character" w:styleId="Nmerodepgina">
    <w:name w:val="page number"/>
    <w:basedOn w:val="Fontepargpadro1"/>
  </w:style>
  <w:style w:type="character" w:customStyle="1" w:styleId="CabealhoChar">
    <w:name w:val="Cabeçalho Char"/>
    <w:rPr>
      <w:sz w:val="24"/>
      <w:szCs w:val="24"/>
    </w:rPr>
  </w:style>
  <w:style w:type="character" w:customStyle="1" w:styleId="TtulodoLivro1">
    <w:name w:val="Título do Livro1"/>
    <w:rPr>
      <w:b/>
      <w:bCs/>
      <w:smallCaps/>
      <w:spacing w:val="5"/>
    </w:rPr>
  </w:style>
  <w:style w:type="paragraph" w:customStyle="1" w:styleId="Ttulo10">
    <w:name w:val="Título1"/>
    <w:basedOn w:val="Normal"/>
    <w:next w:val="Corpodetexto"/>
    <w:pPr>
      <w:jc w:val="center"/>
    </w:pPr>
  </w:style>
  <w:style w:type="paragraph" w:styleId="Corpodetexto">
    <w:name w:val="Body Text"/>
    <w:basedOn w:val="Normal"/>
    <w:pPr>
      <w:ind w:right="49"/>
    </w:p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ndice">
    <w:name w:val="Índice"/>
    <w:basedOn w:val="Normal"/>
    <w:pPr>
      <w:suppressLineNumbers/>
    </w:pPr>
    <w:rPr>
      <w:rFonts w:cs="Arial"/>
    </w:rPr>
  </w:style>
  <w:style w:type="paragraph" w:customStyle="1" w:styleId="Corpodetexto21">
    <w:name w:val="Corpo de texto 21"/>
    <w:basedOn w:val="Normal"/>
    <w:pPr>
      <w:ind w:right="49"/>
    </w:pPr>
  </w:style>
  <w:style w:type="paragraph" w:customStyle="1" w:styleId="Corpodetexto31">
    <w:name w:val="Corpo de texto 31"/>
    <w:basedOn w:val="Normal"/>
  </w:style>
  <w:style w:type="paragraph" w:styleId="Recuodecorpodetexto">
    <w:name w:val="Body Text Indent"/>
    <w:basedOn w:val="Normal"/>
    <w:link w:val="RecuodecorpodetextoChar"/>
    <w:pPr>
      <w:ind w:firstLine="709"/>
    </w:pPr>
  </w:style>
  <w:style w:type="paragraph" w:styleId="Cabealho">
    <w:name w:val="header"/>
    <w:basedOn w:val="Normal"/>
    <w:pPr>
      <w:tabs>
        <w:tab w:val="center" w:pos="4252"/>
        <w:tab w:val="right" w:pos="8504"/>
      </w:tabs>
    </w:pPr>
  </w:style>
  <w:style w:type="paragraph" w:styleId="Rodap">
    <w:name w:val="footer"/>
    <w:basedOn w:val="Normal"/>
    <w:pPr>
      <w:tabs>
        <w:tab w:val="center" w:pos="4252"/>
        <w:tab w:val="right" w:pos="8504"/>
      </w:tabs>
    </w:pPr>
  </w:style>
  <w:style w:type="paragraph" w:customStyle="1" w:styleId="Textodebalo1">
    <w:name w:val="Texto de balão1"/>
    <w:basedOn w:val="Normal"/>
    <w:rPr>
      <w:rFonts w:ascii="Tahoma" w:hAnsi="Tahoma" w:cs="Tahoma"/>
      <w:sz w:val="16"/>
      <w:szCs w:val="16"/>
    </w:rPr>
  </w:style>
  <w:style w:type="paragraph" w:styleId="Remissivo1">
    <w:name w:val="index 1"/>
    <w:basedOn w:val="Normal"/>
    <w:next w:val="Normal"/>
    <w:pPr>
      <w:ind w:left="200" w:hanging="200"/>
    </w:pPr>
  </w:style>
  <w:style w:type="paragraph" w:styleId="Sumrio1">
    <w:name w:val="toc 1"/>
    <w:basedOn w:val="Normal"/>
    <w:next w:val="Normal"/>
    <w:uiPriority w:val="39"/>
    <w:pPr>
      <w:tabs>
        <w:tab w:val="right" w:leader="dot" w:pos="9062"/>
      </w:tabs>
      <w:spacing w:before="120" w:after="120"/>
      <w:ind w:hanging="227"/>
      <w:jc w:val="left"/>
    </w:pPr>
    <w:rPr>
      <w:b/>
      <w:lang w:eastAsia="pt-BR"/>
    </w:rPr>
  </w:style>
  <w:style w:type="paragraph" w:styleId="Sumrio2">
    <w:name w:val="toc 2"/>
    <w:basedOn w:val="Normal"/>
    <w:next w:val="Normal"/>
    <w:uiPriority w:val="39"/>
    <w:pPr>
      <w:tabs>
        <w:tab w:val="right" w:leader="dot" w:pos="9062"/>
      </w:tabs>
      <w:ind w:left="624" w:hanging="397"/>
    </w:pPr>
    <w:rPr>
      <w:color w:val="000000"/>
      <w:lang w:eastAsia="pt-BR"/>
    </w:rPr>
  </w:style>
  <w:style w:type="paragraph" w:styleId="Sumrio3">
    <w:name w:val="toc 3"/>
    <w:basedOn w:val="Normal"/>
    <w:next w:val="Normal"/>
    <w:uiPriority w:val="39"/>
    <w:pPr>
      <w:ind w:left="1248" w:hanging="624"/>
    </w:pPr>
    <w:rPr>
      <w:b/>
    </w:rPr>
  </w:style>
  <w:style w:type="paragraph" w:styleId="Sumrio4">
    <w:name w:val="toc 4"/>
    <w:basedOn w:val="Normal"/>
    <w:next w:val="Normal"/>
    <w:pPr>
      <w:ind w:left="1984" w:right="397" w:hanging="737"/>
    </w:pPr>
  </w:style>
  <w:style w:type="paragraph" w:styleId="Sumrio5">
    <w:name w:val="toc 5"/>
    <w:basedOn w:val="Normal"/>
    <w:next w:val="Normal"/>
    <w:pPr>
      <w:ind w:left="2269" w:right="397" w:hanging="284"/>
    </w:pPr>
  </w:style>
  <w:style w:type="paragraph" w:customStyle="1" w:styleId="NormalNegrito">
    <w:name w:val="Normal + Negrito"/>
    <w:basedOn w:val="Normal"/>
    <w:rPr>
      <w:b/>
    </w:rPr>
  </w:style>
  <w:style w:type="paragraph" w:customStyle="1" w:styleId="Recuodecorpodetexto21">
    <w:name w:val="Recuo de corpo de texto 21"/>
    <w:basedOn w:val="Normal"/>
    <w:pPr>
      <w:spacing w:after="120" w:line="480" w:lineRule="auto"/>
      <w:ind w:left="283"/>
    </w:pPr>
  </w:style>
  <w:style w:type="paragraph" w:styleId="Sumrio6">
    <w:name w:val="toc 6"/>
    <w:basedOn w:val="Normal"/>
    <w:next w:val="Normal"/>
    <w:pPr>
      <w:ind w:left="1200"/>
    </w:pPr>
  </w:style>
  <w:style w:type="paragraph" w:customStyle="1" w:styleId="CabealhodoSumrio1">
    <w:name w:val="Cabeçalho do Sumário1"/>
    <w:basedOn w:val="Ttulo1"/>
    <w:next w:val="Normal"/>
    <w:pPr>
      <w:keepLines/>
      <w:spacing w:before="480" w:line="276" w:lineRule="auto"/>
      <w:ind w:right="0"/>
    </w:pPr>
    <w:rPr>
      <w:rFonts w:ascii="Cambria" w:hAnsi="Cambria"/>
      <w:bCs/>
      <w:color w:val="365F91"/>
      <w:sz w:val="28"/>
      <w:szCs w:val="28"/>
    </w:rPr>
  </w:style>
  <w:style w:type="paragraph" w:customStyle="1" w:styleId="Default">
    <w:name w:val="Default"/>
    <w:pPr>
      <w:suppressAutoHyphens/>
      <w:autoSpaceDE w:val="0"/>
    </w:pPr>
    <w:rPr>
      <w:rFonts w:ascii="Tahoma" w:hAnsi="Tahoma" w:cs="Tahoma"/>
      <w:color w:val="000000"/>
      <w:sz w:val="24"/>
      <w:szCs w:val="24"/>
      <w:lang w:eastAsia="zh-C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D6E07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link w:val="Textodebalo"/>
    <w:uiPriority w:val="99"/>
    <w:semiHidden/>
    <w:rsid w:val="005D6E07"/>
    <w:rPr>
      <w:rFonts w:ascii="Segoe UI" w:hAnsi="Segoe UI" w:cs="Segoe UI"/>
      <w:sz w:val="18"/>
      <w:szCs w:val="18"/>
      <w:lang w:eastAsia="zh-CN"/>
    </w:rPr>
  </w:style>
  <w:style w:type="paragraph" w:customStyle="1" w:styleId="Normal1">
    <w:name w:val="Normal1"/>
    <w:qFormat/>
    <w:rsid w:val="00FF3250"/>
    <w:pPr>
      <w:suppressAutoHyphens/>
    </w:pPr>
    <w:rPr>
      <w:rFonts w:ascii="Liberation Serif" w:eastAsia="SimSun" w:hAnsi="Liberation Serif" w:cs="Mangal"/>
      <w:color w:val="00000A"/>
      <w:sz w:val="24"/>
      <w:szCs w:val="24"/>
      <w:lang w:eastAsia="zh-CN" w:bidi="hi-IN"/>
    </w:rPr>
  </w:style>
  <w:style w:type="paragraph" w:styleId="NormalWeb">
    <w:name w:val="Normal (Web)"/>
    <w:basedOn w:val="Normal"/>
    <w:uiPriority w:val="99"/>
    <w:semiHidden/>
    <w:unhideWhenUsed/>
    <w:rsid w:val="006F565F"/>
    <w:pPr>
      <w:suppressAutoHyphens w:val="0"/>
      <w:spacing w:before="100" w:beforeAutospacing="1" w:after="100" w:afterAutospacing="1"/>
      <w:jc w:val="left"/>
    </w:pPr>
    <w:rPr>
      <w:rFonts w:eastAsiaTheme="minorEastAsia"/>
      <w:lang w:eastAsia="pt-BR"/>
    </w:rPr>
  </w:style>
  <w:style w:type="character" w:styleId="TextodoEspaoReservado">
    <w:name w:val="Placeholder Text"/>
    <w:basedOn w:val="Fontepargpadro"/>
    <w:uiPriority w:val="99"/>
    <w:semiHidden/>
    <w:rsid w:val="007C1989"/>
    <w:rPr>
      <w:color w:val="808080"/>
    </w:rPr>
  </w:style>
  <w:style w:type="paragraph" w:styleId="PargrafodaLista">
    <w:name w:val="List Paragraph"/>
    <w:basedOn w:val="Normal"/>
    <w:uiPriority w:val="34"/>
    <w:qFormat/>
    <w:rsid w:val="00723C5C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E55B39"/>
    <w:rPr>
      <w:b/>
      <w:bCs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D5008C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D5008C"/>
    <w:rPr>
      <w:lang w:eastAsia="zh-CN"/>
    </w:rPr>
  </w:style>
  <w:style w:type="character" w:styleId="Refdenotaderodap">
    <w:name w:val="footnote reference"/>
    <w:basedOn w:val="Fontepargpadro"/>
    <w:uiPriority w:val="99"/>
    <w:semiHidden/>
    <w:unhideWhenUsed/>
    <w:rsid w:val="00D5008C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F505E0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505E0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505E0"/>
    <w:rPr>
      <w:lang w:eastAsia="zh-CN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505E0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505E0"/>
    <w:rPr>
      <w:b/>
      <w:bCs/>
      <w:lang w:eastAsia="zh-CN"/>
    </w:rPr>
  </w:style>
  <w:style w:type="paragraph" w:styleId="ndicedeilustraes">
    <w:name w:val="table of figures"/>
    <w:basedOn w:val="Normal"/>
    <w:next w:val="Normal"/>
    <w:uiPriority w:val="99"/>
    <w:unhideWhenUsed/>
    <w:rsid w:val="00A717E5"/>
  </w:style>
  <w:style w:type="character" w:customStyle="1" w:styleId="Ttulo1Char">
    <w:name w:val="Título 1 Char"/>
    <w:basedOn w:val="Fontepargpadro"/>
    <w:link w:val="Ttulo1"/>
    <w:rsid w:val="00FF35EF"/>
    <w:rPr>
      <w:b/>
      <w:caps/>
      <w:sz w:val="26"/>
      <w:szCs w:val="24"/>
      <w:lang w:eastAsia="zh-CN"/>
    </w:rPr>
  </w:style>
  <w:style w:type="character" w:customStyle="1" w:styleId="RecuodecorpodetextoChar">
    <w:name w:val="Recuo de corpo de texto Char"/>
    <w:basedOn w:val="Fontepargpadro"/>
    <w:link w:val="Recuodecorpodetexto"/>
    <w:rsid w:val="00FF35EF"/>
    <w:rPr>
      <w:sz w:val="24"/>
      <w:szCs w:val="24"/>
      <w:lang w:eastAsia="zh-CN"/>
    </w:rPr>
  </w:style>
  <w:style w:type="table" w:styleId="Tabelacomgrade">
    <w:name w:val="Table Grid"/>
    <w:basedOn w:val="Tabelanormal"/>
    <w:uiPriority w:val="39"/>
    <w:rsid w:val="00DB67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fase">
    <w:name w:val="Emphasis"/>
    <w:basedOn w:val="Fontepargpadro"/>
    <w:uiPriority w:val="20"/>
    <w:qFormat/>
    <w:rsid w:val="00123E1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20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8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0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3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2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4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5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3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6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0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il77</b:Tag>
    <b:SourceType>Interview</b:SourceType>
    <b:Guid>{1B069B15-7D62-4C17-8035-C7BE48AD88CC}</b:Guid>
    <b:Year>1977</b:Year>
    <b:Author>
      <b:Interviewee>
        <b:NameList>
          <b:Person>
            <b:Last>Friedman</b:Last>
            <b:First>Milton</b:First>
          </b:Person>
        </b:NameList>
      </b:Interviewee>
    </b:Author>
    <b:RefOrder>1</b:RefOrder>
  </b:Source>
</b:Sources>
</file>

<file path=customXml/itemProps1.xml><?xml version="1.0" encoding="utf-8"?>
<ds:datastoreItem xmlns:ds="http://schemas.openxmlformats.org/officeDocument/2006/customXml" ds:itemID="{30A83AC3-5248-4BC4-816F-ADEB42723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0</TotalTime>
  <Pages>1</Pages>
  <Words>262</Words>
  <Characters>1421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P01 - Fundamentos do Desenvolvimento de Aplicações Web ASP .NET</vt:lpstr>
      <vt:lpstr>TRAB FINAL 2011.1</vt:lpstr>
    </vt:vector>
  </TitlesOfParts>
  <Company/>
  <LinksUpToDate>false</LinksUpToDate>
  <CharactersWithSpaces>1680</CharactersWithSpaces>
  <SharedDoc>false</SharedDoc>
  <HLinks>
    <vt:vector size="90" baseType="variant">
      <vt:variant>
        <vt:i4>76022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8</vt:lpwstr>
      </vt:variant>
      <vt:variant>
        <vt:i4>760225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7</vt:lpwstr>
      </vt:variant>
      <vt:variant>
        <vt:i4>76022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6</vt:lpwstr>
      </vt:variant>
      <vt:variant>
        <vt:i4>76022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5</vt:lpwstr>
      </vt:variant>
      <vt:variant>
        <vt:i4>76022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4</vt:lpwstr>
      </vt:variant>
      <vt:variant>
        <vt:i4>76022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3</vt:lpwstr>
      </vt:variant>
      <vt:variant>
        <vt:i4>76022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2</vt:lpwstr>
      </vt:variant>
      <vt:variant>
        <vt:i4>76022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1</vt:lpwstr>
      </vt:variant>
      <vt:variant>
        <vt:i4>76022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0</vt:lpwstr>
      </vt:variant>
      <vt:variant>
        <vt:i4>7667788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49</vt:lpwstr>
      </vt:variant>
      <vt:variant>
        <vt:i4>766778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48</vt:lpwstr>
      </vt:variant>
      <vt:variant>
        <vt:i4>7667788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47</vt:lpwstr>
      </vt:variant>
      <vt:variant>
        <vt:i4>766778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46</vt:lpwstr>
      </vt:variant>
      <vt:variant>
        <vt:i4>7667788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45</vt:lpwstr>
      </vt:variant>
      <vt:variant>
        <vt:i4>766778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4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01 - Fundamentos do Desenvolvimento de Aplicações Web ASP .NET</dc:title>
  <dc:subject/>
  <dc:creator>Francisco Alves Camello Neto</dc:creator>
  <cp:keywords/>
  <dc:description/>
  <cp:lastModifiedBy>Francisco Camello</cp:lastModifiedBy>
  <cp:revision>10</cp:revision>
  <cp:lastPrinted>2021-05-11T21:01:00Z</cp:lastPrinted>
  <dcterms:created xsi:type="dcterms:W3CDTF">2020-08-04T23:57:00Z</dcterms:created>
  <dcterms:modified xsi:type="dcterms:W3CDTF">2021-05-11T21:02:00Z</dcterms:modified>
</cp:coreProperties>
</file>